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1D342" w14:textId="6112E1B6" w:rsidR="00C048EB" w:rsidRDefault="00C048EB">
      <w:r>
        <w:t>Scalp micropigmentation.ILEA.page.mz</w:t>
      </w:r>
    </w:p>
    <w:p w14:paraId="2C69E161" w14:textId="3E9184BB" w:rsidR="002A0416" w:rsidRDefault="002A0416">
      <w:r>
        <w:t>/</w:t>
      </w:r>
      <w:r w:rsidR="00AD7C56">
        <w:t>Scalp</w:t>
      </w:r>
      <w:r>
        <w:t xml:space="preserve"> micropigmentation </w:t>
      </w:r>
      <w:r w:rsidR="006068C3">
        <w:t>Houston</w:t>
      </w:r>
    </w:p>
    <w:p w14:paraId="694AD656" w14:textId="2A7439E7" w:rsidR="002A0416" w:rsidRDefault="002A0416">
      <w:r>
        <w:t>KW: Scalp micropigmentation</w:t>
      </w:r>
    </w:p>
    <w:p w14:paraId="47DE1C6C" w14:textId="68C83BCC" w:rsidR="002A0416" w:rsidRDefault="002A0416">
      <w:r>
        <w:t xml:space="preserve">META Scalp micropigmentation is a non-surgical hair loss solution that creates the appearance </w:t>
      </w:r>
    </w:p>
    <w:p w14:paraId="3E044564" w14:textId="152AE51A" w:rsidR="002A0416" w:rsidRDefault="002A0416">
      <w:r>
        <w:t>SCALP MICROPIGMENTATION</w:t>
      </w:r>
    </w:p>
    <w:p w14:paraId="29E875D4" w14:textId="77777777" w:rsidR="00B42A77" w:rsidRDefault="002A0416" w:rsidP="002A0416">
      <w:r w:rsidRPr="00CF519E">
        <w:t>Scalp micropigmentation (SMP) creates the appearance of a fuller, thicker head of hair. SMP is ideal for both men and women suffering from alopecia, balding, or thinning hair. It also corrects cosmetic concerns such as scars, burns, or bald spots. Commonly known as scalp tattooing, SMP replicates the appearance of hair follicles using advanced</w:t>
      </w:r>
      <w:r w:rsidR="00CF519E">
        <w:t xml:space="preserve"> micropigmentation techniques</w:t>
      </w:r>
      <w:r w:rsidRPr="00CF519E">
        <w:t xml:space="preserve">. </w:t>
      </w:r>
    </w:p>
    <w:p w14:paraId="6A6E49B8" w14:textId="180F4BD0" w:rsidR="00B42A77" w:rsidRPr="00963415" w:rsidRDefault="00B42A77" w:rsidP="002A0416">
      <w:r w:rsidRPr="00963415">
        <w:t xml:space="preserve">WHO IS </w:t>
      </w:r>
      <w:proofErr w:type="spellStart"/>
      <w:r w:rsidRPr="00963415">
        <w:t>SMP</w:t>
      </w:r>
      <w:proofErr w:type="spellEnd"/>
      <w:r w:rsidRPr="00963415">
        <w:t xml:space="preserve"> FOR?</w:t>
      </w:r>
    </w:p>
    <w:p w14:paraId="5A01310A" w14:textId="77777777" w:rsidR="00963415" w:rsidRPr="00963415" w:rsidRDefault="00B42A77" w:rsidP="002A0416">
      <w:proofErr w:type="spellStart"/>
      <w:r w:rsidRPr="00963415">
        <w:t>SMP</w:t>
      </w:r>
      <w:proofErr w:type="spellEnd"/>
      <w:r w:rsidRPr="00963415">
        <w:t xml:space="preserve"> appeals primarily to two types of patients: </w:t>
      </w:r>
    </w:p>
    <w:p w14:paraId="433ED2E2" w14:textId="52FD49B3" w:rsidR="00B42A77" w:rsidRPr="00963415" w:rsidRDefault="00B42A77" w:rsidP="002A0416">
      <w:r w:rsidRPr="00963415">
        <w:t xml:space="preserve">Individuals, usually men, who suffer from </w:t>
      </w:r>
      <w:r w:rsidR="004E0B1C" w:rsidRPr="00963415">
        <w:t xml:space="preserve">advanced hair loss and plan to maintain </w:t>
      </w:r>
      <w:r w:rsidRPr="00963415">
        <w:t>a buzzed or shaved head. For these men,</w:t>
      </w:r>
      <w:r w:rsidR="004E0B1C" w:rsidRPr="00963415">
        <w:t xml:space="preserve"> </w:t>
      </w:r>
      <w:proofErr w:type="spellStart"/>
      <w:r w:rsidR="004E0B1C" w:rsidRPr="00963415">
        <w:t>SMP</w:t>
      </w:r>
      <w:proofErr w:type="spellEnd"/>
      <w:r w:rsidR="004E0B1C" w:rsidRPr="00963415">
        <w:t xml:space="preserve"> gives the appearance of hair follicles in the areas where hair has been lost, so the person has an even appearance to the hair (no bald spots). </w:t>
      </w:r>
    </w:p>
    <w:p w14:paraId="27B41769" w14:textId="77777777" w:rsidR="00963415" w:rsidRPr="00963415" w:rsidRDefault="00963415" w:rsidP="002A0416">
      <w:r w:rsidRPr="00963415">
        <w:t>Men or women with mild to moderate hair loss, looking to add the appearance of density.</w:t>
      </w:r>
      <w:r w:rsidR="004E0B1C" w:rsidRPr="00963415">
        <w:t xml:space="preserve"> In such patients</w:t>
      </w:r>
      <w:r w:rsidRPr="00963415">
        <w:t xml:space="preserve">, </w:t>
      </w:r>
      <w:proofErr w:type="spellStart"/>
      <w:r w:rsidRPr="00963415">
        <w:t>SMP</w:t>
      </w:r>
      <w:proofErr w:type="spellEnd"/>
      <w:r w:rsidRPr="00963415">
        <w:t xml:space="preserve"> reduces</w:t>
      </w:r>
      <w:r w:rsidR="004E0B1C" w:rsidRPr="00963415">
        <w:t xml:space="preserve"> the contrast between the scalp and hair colors by darkening the scalp. The remaining hair provides the 3D effect. </w:t>
      </w:r>
    </w:p>
    <w:p w14:paraId="7363A689" w14:textId="621B3938" w:rsidR="002A0416" w:rsidRDefault="002A0416">
      <w:r>
        <w:t>WHY CHOOSE DR. CESAR OF ILEA HAIR RESTORATION</w:t>
      </w:r>
      <w:r w:rsidR="00B6236A">
        <w:t>?</w:t>
      </w:r>
    </w:p>
    <w:p w14:paraId="386F9608" w14:textId="056AE24E" w:rsidR="002A0416" w:rsidRDefault="002A0416" w:rsidP="006765BB">
      <w:pPr>
        <w:spacing w:line="300" w:lineRule="atLeast"/>
      </w:pPr>
      <w:r>
        <w:t xml:space="preserve">Like other cosmetic treatments, especially those involving tattooing, scalp micropigmentation is technique-sensitive. </w:t>
      </w:r>
      <w:r w:rsidR="00B6236A">
        <w:t xml:space="preserve">Therefore, </w:t>
      </w:r>
      <w:r>
        <w:t xml:space="preserve">your results rely on the skill and experience of the person performing your procedure. This is why men and women living in the Houston area choose </w:t>
      </w:r>
      <w:r w:rsidR="00B6236A" w:rsidRPr="00B6236A">
        <w:t>Cesar Aristeiguieta, MD</w:t>
      </w:r>
      <w:r w:rsidR="00B6236A">
        <w:t xml:space="preserve">. </w:t>
      </w:r>
    </w:p>
    <w:p w14:paraId="707879D6" w14:textId="7AC2D3CC" w:rsidR="00786195" w:rsidRPr="00786195" w:rsidRDefault="00786195" w:rsidP="00786195">
      <w:pPr>
        <w:shd w:val="clear" w:color="auto" w:fill="FFFFFF"/>
        <w:spacing w:line="300" w:lineRule="atLeast"/>
      </w:pPr>
      <w:r w:rsidRPr="00786195">
        <w:t>Affectionately known as Dr. Cesar to his patients, he</w:t>
      </w:r>
      <w:r w:rsidRPr="00786195">
        <w:t xml:space="preserve"> is a </w:t>
      </w:r>
      <w:r w:rsidRPr="00786195">
        <w:t>member of the International Society of Hair Restoration Surgery (</w:t>
      </w:r>
      <w:proofErr w:type="spellStart"/>
      <w:r w:rsidRPr="00786195">
        <w:t>ISHRS</w:t>
      </w:r>
      <w:proofErr w:type="spellEnd"/>
      <w:r w:rsidRPr="00786195">
        <w:t>), which promotes the highest ethical and surgical standards in the industry.</w:t>
      </w:r>
    </w:p>
    <w:p w14:paraId="7D28B66E" w14:textId="119D2DF9" w:rsidR="002A0416" w:rsidRDefault="002A0416">
      <w:r>
        <w:t>BENEFITS</w:t>
      </w:r>
      <w:r w:rsidR="00786195">
        <w:t xml:space="preserve"> HAIR TATTOOING</w:t>
      </w:r>
    </w:p>
    <w:p w14:paraId="521B8D8D" w14:textId="55F97236" w:rsidR="00154450" w:rsidRDefault="00154450" w:rsidP="00B6236A">
      <w:pPr>
        <w:pStyle w:val="ListParagraph"/>
        <w:numPr>
          <w:ilvl w:val="0"/>
          <w:numId w:val="1"/>
        </w:numPr>
      </w:pPr>
      <w:r>
        <w:t xml:space="preserve">Non-surgical </w:t>
      </w:r>
    </w:p>
    <w:p w14:paraId="161BB02D" w14:textId="42657062" w:rsidR="00154450" w:rsidRDefault="00154450" w:rsidP="00B6236A">
      <w:pPr>
        <w:pStyle w:val="ListParagraph"/>
        <w:numPr>
          <w:ilvl w:val="0"/>
          <w:numId w:val="1"/>
        </w:numPr>
      </w:pPr>
      <w:r>
        <w:t>A</w:t>
      </w:r>
      <w:r w:rsidR="00786195">
        <w:t xml:space="preserve"> minimally invasive</w:t>
      </w:r>
      <w:r>
        <w:t xml:space="preserve"> hair loss solution</w:t>
      </w:r>
    </w:p>
    <w:p w14:paraId="6DC49138" w14:textId="0006EFFA" w:rsidR="007F7D53" w:rsidRDefault="007F7D53" w:rsidP="00B6236A">
      <w:pPr>
        <w:pStyle w:val="ListParagraph"/>
        <w:numPr>
          <w:ilvl w:val="0"/>
          <w:numId w:val="1"/>
        </w:numPr>
      </w:pPr>
      <w:r>
        <w:t>No scars, chemicals, or medications</w:t>
      </w:r>
    </w:p>
    <w:p w14:paraId="5181D8E4" w14:textId="6BDCB5F0" w:rsidR="00154450" w:rsidRDefault="00154450" w:rsidP="00B6236A">
      <w:pPr>
        <w:pStyle w:val="ListParagraph"/>
        <w:numPr>
          <w:ilvl w:val="0"/>
          <w:numId w:val="1"/>
        </w:numPr>
      </w:pPr>
      <w:r>
        <w:t>Restore your hairline</w:t>
      </w:r>
    </w:p>
    <w:p w14:paraId="6310145C" w14:textId="54175CB4" w:rsidR="00D447B3" w:rsidRDefault="00D447B3" w:rsidP="00B6236A">
      <w:pPr>
        <w:pStyle w:val="ListParagraph"/>
        <w:numPr>
          <w:ilvl w:val="0"/>
          <w:numId w:val="1"/>
        </w:numPr>
      </w:pPr>
      <w:r>
        <w:t xml:space="preserve">Fill in thinning and/or bald spots </w:t>
      </w:r>
    </w:p>
    <w:p w14:paraId="42D3C6E3" w14:textId="60B5AEFE" w:rsidR="00154450" w:rsidRDefault="00154450" w:rsidP="00B6236A">
      <w:pPr>
        <w:pStyle w:val="ListParagraph"/>
        <w:numPr>
          <w:ilvl w:val="0"/>
          <w:numId w:val="1"/>
        </w:numPr>
      </w:pPr>
      <w:r>
        <w:t>Affordable</w:t>
      </w:r>
    </w:p>
    <w:p w14:paraId="6740C231" w14:textId="72FA944C" w:rsidR="00154450" w:rsidRDefault="00154450" w:rsidP="00B6236A">
      <w:pPr>
        <w:pStyle w:val="ListParagraph"/>
        <w:numPr>
          <w:ilvl w:val="0"/>
          <w:numId w:val="1"/>
        </w:numPr>
      </w:pPr>
      <w:r>
        <w:t>Safe and effective</w:t>
      </w:r>
    </w:p>
    <w:p w14:paraId="12182604" w14:textId="0DFAEC7D" w:rsidR="00154450" w:rsidRDefault="00154450" w:rsidP="00B6236A">
      <w:pPr>
        <w:pStyle w:val="ListParagraph"/>
        <w:numPr>
          <w:ilvl w:val="0"/>
          <w:numId w:val="1"/>
        </w:numPr>
      </w:pPr>
      <w:r>
        <w:t>Little to no downtime</w:t>
      </w:r>
    </w:p>
    <w:p w14:paraId="39C11D52" w14:textId="578A05B9" w:rsidR="00154450" w:rsidRDefault="00154450" w:rsidP="00B6236A">
      <w:pPr>
        <w:pStyle w:val="ListParagraph"/>
        <w:numPr>
          <w:ilvl w:val="0"/>
          <w:numId w:val="1"/>
        </w:numPr>
      </w:pPr>
      <w:r>
        <w:t>Natural</w:t>
      </w:r>
      <w:r w:rsidR="00AD7C56">
        <w:t>-</w:t>
      </w:r>
      <w:r>
        <w:t xml:space="preserve">looking </w:t>
      </w:r>
    </w:p>
    <w:p w14:paraId="703F097C" w14:textId="7779EA8E" w:rsidR="00154450" w:rsidRDefault="00154450" w:rsidP="00B6236A">
      <w:pPr>
        <w:pStyle w:val="ListParagraph"/>
        <w:numPr>
          <w:ilvl w:val="0"/>
          <w:numId w:val="1"/>
        </w:numPr>
      </w:pPr>
      <w:r>
        <w:t>Long-lasting results</w:t>
      </w:r>
    </w:p>
    <w:p w14:paraId="4B4C56B2" w14:textId="2B08AEC2" w:rsidR="002A0416" w:rsidRDefault="002A0416">
      <w:r>
        <w:t>SCALP MICROPIGMENTATION BEFORE AND AFTER*</w:t>
      </w:r>
    </w:p>
    <w:p w14:paraId="0725016D" w14:textId="1E336ED8" w:rsidR="0062324B" w:rsidRDefault="0062324B">
      <w:r w:rsidRPr="0062324B">
        <w:rPr>
          <w:highlight w:val="yellow"/>
        </w:rPr>
        <w:lastRenderedPageBreak/>
        <w:t>[</w:t>
      </w:r>
      <w:r w:rsidR="00786195">
        <w:rPr>
          <w:highlight w:val="yellow"/>
        </w:rPr>
        <w:t>waiting on doc to send images</w:t>
      </w:r>
      <w:r w:rsidRPr="0062324B">
        <w:rPr>
          <w:highlight w:val="yellow"/>
        </w:rPr>
        <w:t>.]</w:t>
      </w:r>
    </w:p>
    <w:p w14:paraId="4407948E" w14:textId="5721AE22" w:rsidR="002A0416" w:rsidRDefault="002A0416">
      <w:r>
        <w:t>Before and after images demonstrate that scalp tattooing provides a great, non-surgical solution for balding or thinning hair. As with any cosmetic treatment, results may vary.*</w:t>
      </w:r>
    </w:p>
    <w:p w14:paraId="4F369DC5" w14:textId="52DB9195" w:rsidR="00B13DB6" w:rsidRPr="00912384" w:rsidRDefault="002A0416">
      <w:r w:rsidRPr="00912384">
        <w:t xml:space="preserve">HOW </w:t>
      </w:r>
      <w:r w:rsidR="00B13DB6" w:rsidRPr="00912384">
        <w:t>DOES SCALP TATTOOING WORK?</w:t>
      </w:r>
    </w:p>
    <w:p w14:paraId="4C6CE5FB" w14:textId="68EB46F6" w:rsidR="007F102C" w:rsidRPr="00912384" w:rsidRDefault="007F102C">
      <w:r w:rsidRPr="00912384">
        <w:t>Scalp Micropigmentation is a type of cosmetic tattooing. Dr. Cesar customizes the</w:t>
      </w:r>
      <w:r w:rsidR="001B26D3">
        <w:t xml:space="preserve"> ink’s</w:t>
      </w:r>
      <w:r w:rsidR="00786195">
        <w:t xml:space="preserve"> pigment</w:t>
      </w:r>
      <w:r w:rsidRPr="00912384">
        <w:t xml:space="preserve"> color to match the patient</w:t>
      </w:r>
      <w:r w:rsidR="00AD7C56">
        <w:t>'</w:t>
      </w:r>
      <w:r w:rsidRPr="00912384">
        <w:t xml:space="preserve">s hair. </w:t>
      </w:r>
      <w:r w:rsidR="00AD7C56">
        <w:t>Dr. Cesar tattoos the ink onto the scalp using a pointillism (also known as stippling) technique using micro-fine needles</w:t>
      </w:r>
      <w:r w:rsidRPr="00912384">
        <w:t xml:space="preserve">. This creates the appearance of hair follicles. </w:t>
      </w:r>
    </w:p>
    <w:p w14:paraId="1E407D4A" w14:textId="77335F6D" w:rsidR="007F102C" w:rsidRPr="00912384" w:rsidRDefault="007F102C">
      <w:r w:rsidRPr="00912384">
        <w:t>WHO IS THE IDEAL CANDIDATE</w:t>
      </w:r>
      <w:r w:rsidR="00181150" w:rsidRPr="00912384">
        <w:t>?</w:t>
      </w:r>
    </w:p>
    <w:p w14:paraId="549ECCE4" w14:textId="6B272DB4" w:rsidR="001B26D3" w:rsidRPr="001B26D3" w:rsidRDefault="00181150" w:rsidP="001B26D3">
      <w:pPr>
        <w:rPr>
          <w:rFonts w:ascii="Calibri" w:eastAsia="Times New Roman" w:hAnsi="Calibri" w:cs="Calibri"/>
          <w:color w:val="222222"/>
        </w:rPr>
      </w:pPr>
      <w:r w:rsidRPr="00912384">
        <w:t xml:space="preserve">Scalp </w:t>
      </w:r>
      <w:r w:rsidR="006068C3" w:rsidRPr="00912384">
        <w:t>tattooing</w:t>
      </w:r>
      <w:r w:rsidRPr="00912384">
        <w:t xml:space="preserve"> is ideal for men and women suffering from</w:t>
      </w:r>
      <w:r w:rsidR="001B26D3">
        <w:t xml:space="preserve"> several</w:t>
      </w:r>
      <w:r w:rsidRPr="00912384">
        <w:t xml:space="preserve"> kinds of hair thinning, balding, or alopeci</w:t>
      </w:r>
      <w:r w:rsidRPr="001B26D3">
        <w:t xml:space="preserve">a. </w:t>
      </w:r>
      <w:r w:rsidR="001B26D3" w:rsidRPr="001B26D3">
        <w:t>Book your free consultation to see if you are a candidate for this procedure</w:t>
      </w:r>
      <w:r w:rsidR="001B26D3" w:rsidRPr="001B26D3">
        <w:rPr>
          <w:rFonts w:ascii="Calibri" w:eastAsia="Times New Roman" w:hAnsi="Calibri" w:cs="Calibri"/>
          <w:color w:val="FF2600"/>
        </w:rPr>
        <w:t>. </w:t>
      </w:r>
    </w:p>
    <w:p w14:paraId="67F21FA5" w14:textId="77777777" w:rsidR="00912384" w:rsidRDefault="00912384" w:rsidP="00181150">
      <w:pPr>
        <w:sectPr w:rsidR="00912384">
          <w:pgSz w:w="12240" w:h="15840"/>
          <w:pgMar w:top="1440" w:right="1440" w:bottom="1440" w:left="1440" w:header="720" w:footer="720" w:gutter="0"/>
          <w:cols w:space="720"/>
          <w:docGrid w:linePitch="360"/>
        </w:sectPr>
      </w:pPr>
    </w:p>
    <w:p w14:paraId="61174928" w14:textId="77777777" w:rsidR="00912384" w:rsidRDefault="00912384" w:rsidP="00181150"/>
    <w:p w14:paraId="49D926B2" w14:textId="771FF43A" w:rsidR="00912384" w:rsidRPr="00912384" w:rsidRDefault="00912384" w:rsidP="00181150">
      <w:r w:rsidRPr="00912384">
        <w:t>HAIRLINE</w:t>
      </w:r>
    </w:p>
    <w:p w14:paraId="0CBABA79" w14:textId="6372E572" w:rsidR="00181150" w:rsidRPr="00912384" w:rsidRDefault="00181150" w:rsidP="00181150">
      <w:r w:rsidRPr="00912384">
        <w:rPr>
          <w:highlight w:val="yellow"/>
        </w:rPr>
        <w:t>ADD IMAGE</w:t>
      </w:r>
    </w:p>
    <w:p w14:paraId="51229F8E" w14:textId="7E8744F7" w:rsidR="00181150" w:rsidRPr="00912384" w:rsidRDefault="00181150">
      <w:r w:rsidRPr="00912384">
        <w:t xml:space="preserve">SMP restores the appearance of a receding hairline. It creates the appearance of short </w:t>
      </w:r>
      <w:r w:rsidR="006068C3" w:rsidRPr="00912384">
        <w:t>stubble</w:t>
      </w:r>
      <w:r w:rsidRPr="00912384">
        <w:t xml:space="preserve"> on men </w:t>
      </w:r>
      <w:r w:rsidR="007F7D53">
        <w:t>with shaved heads</w:t>
      </w:r>
      <w:r w:rsidRPr="00912384">
        <w:t>.</w:t>
      </w:r>
    </w:p>
    <w:p w14:paraId="15165138" w14:textId="77777777" w:rsidR="00912384" w:rsidRDefault="00912384"/>
    <w:p w14:paraId="18D46FD7" w14:textId="77777777" w:rsidR="00D447B3" w:rsidRDefault="00D447B3"/>
    <w:p w14:paraId="4CA159F4" w14:textId="77777777" w:rsidR="00D447B3" w:rsidRDefault="00D447B3"/>
    <w:p w14:paraId="04F9FA51" w14:textId="77777777" w:rsidR="00D447B3" w:rsidRDefault="00D447B3"/>
    <w:p w14:paraId="1126E1EF" w14:textId="63E5E11D" w:rsidR="00181150" w:rsidRPr="00912384" w:rsidRDefault="00181150">
      <w:r w:rsidRPr="00912384">
        <w:t>BALDING AND THINNING</w:t>
      </w:r>
    </w:p>
    <w:p w14:paraId="6CC0A1A1" w14:textId="77777777" w:rsidR="00181150" w:rsidRPr="00912384" w:rsidRDefault="00181150" w:rsidP="00181150">
      <w:r w:rsidRPr="00912384">
        <w:rPr>
          <w:highlight w:val="yellow"/>
        </w:rPr>
        <w:t>ADD IMAGE</w:t>
      </w:r>
    </w:p>
    <w:p w14:paraId="0ED5F242" w14:textId="4F0F57E7" w:rsidR="00181150" w:rsidRPr="00912384" w:rsidRDefault="00181150">
      <w:r w:rsidRPr="00912384">
        <w:t>For men or women with long hair, SMP adds the appearance of density and thickness to areas with thinning or balding.</w:t>
      </w:r>
    </w:p>
    <w:p w14:paraId="4ECFFE72" w14:textId="77777777" w:rsidR="00912384" w:rsidRDefault="00912384"/>
    <w:p w14:paraId="28B66923" w14:textId="77777777" w:rsidR="00D447B3" w:rsidRDefault="00D447B3"/>
    <w:p w14:paraId="0324187F" w14:textId="77777777" w:rsidR="00D447B3" w:rsidRDefault="00D447B3"/>
    <w:p w14:paraId="3048620A" w14:textId="77777777" w:rsidR="00D447B3" w:rsidRDefault="00D447B3"/>
    <w:p w14:paraId="278FCE04" w14:textId="1ACC7244" w:rsidR="00181150" w:rsidRPr="00912384" w:rsidRDefault="00912384">
      <w:r>
        <w:t>COSMETIC CORRECTIONS</w:t>
      </w:r>
    </w:p>
    <w:p w14:paraId="44D46536" w14:textId="31A74E85" w:rsidR="00181150" w:rsidRPr="00912384" w:rsidRDefault="00181150">
      <w:r w:rsidRPr="00912384">
        <w:rPr>
          <w:highlight w:val="yellow"/>
        </w:rPr>
        <w:t>ADD IMAGE</w:t>
      </w:r>
    </w:p>
    <w:p w14:paraId="143450D8" w14:textId="4B53E809" w:rsidR="00181150" w:rsidRPr="00912384" w:rsidRDefault="00181150">
      <w:r w:rsidRPr="00912384">
        <w:t xml:space="preserve">SMP is a great way to cosmetically </w:t>
      </w:r>
      <w:r w:rsidR="00085C86">
        <w:t>correct</w:t>
      </w:r>
      <w:r w:rsidRPr="00912384">
        <w:t xml:space="preserve"> scars or burns. Scalp tattooing </w:t>
      </w:r>
      <w:r w:rsidR="00085C86">
        <w:t xml:space="preserve">is often used </w:t>
      </w:r>
      <w:r w:rsidRPr="00912384">
        <w:t>to cover up scars from hair transplants.</w:t>
      </w:r>
    </w:p>
    <w:p w14:paraId="4EAEE33D" w14:textId="77777777" w:rsidR="00912384" w:rsidRDefault="00912384"/>
    <w:p w14:paraId="0FB3CDE0" w14:textId="265076A6" w:rsidR="00D447B3" w:rsidRDefault="00D447B3">
      <w:pPr>
        <w:sectPr w:rsidR="00D447B3" w:rsidSect="00912384">
          <w:type w:val="continuous"/>
          <w:pgSz w:w="12240" w:h="15840"/>
          <w:pgMar w:top="1440" w:right="1440" w:bottom="1440" w:left="1440" w:header="720" w:footer="720" w:gutter="0"/>
          <w:cols w:num="3" w:space="720"/>
          <w:docGrid w:linePitch="360"/>
        </w:sectPr>
      </w:pPr>
    </w:p>
    <w:p w14:paraId="1C7AE344" w14:textId="67EC2244" w:rsidR="002A0416" w:rsidRPr="00734A23" w:rsidRDefault="00B13DB6" w:rsidP="00734A23">
      <w:r w:rsidRPr="00734A23">
        <w:t xml:space="preserve">WHAT IS </w:t>
      </w:r>
      <w:r w:rsidR="002A0416" w:rsidRPr="00734A23">
        <w:t xml:space="preserve">THE </w:t>
      </w:r>
      <w:proofErr w:type="spellStart"/>
      <w:r w:rsidR="00085C86">
        <w:t>SMP</w:t>
      </w:r>
      <w:proofErr w:type="spellEnd"/>
      <w:r w:rsidR="002A0416" w:rsidRPr="00734A23">
        <w:t xml:space="preserve"> TREATMENT </w:t>
      </w:r>
      <w:r w:rsidRPr="00734A23">
        <w:t>LIKE</w:t>
      </w:r>
      <w:r w:rsidR="002A0416" w:rsidRPr="00734A23">
        <w:t>?</w:t>
      </w:r>
    </w:p>
    <w:p w14:paraId="3EAF0DAF" w14:textId="45D93537" w:rsidR="00454D9C" w:rsidRPr="00B7176C" w:rsidRDefault="00181150" w:rsidP="00454D9C">
      <w:r w:rsidRPr="00B7176C">
        <w:t>Scalp micropigmentation begins with a consultation with ILEA Hair Restoration</w:t>
      </w:r>
      <w:r w:rsidR="00621387" w:rsidRPr="00B7176C">
        <w:t xml:space="preserve">. </w:t>
      </w:r>
      <w:r w:rsidRPr="00B7176C">
        <w:t xml:space="preserve">Dr. Cesar </w:t>
      </w:r>
      <w:r w:rsidR="008906AE" w:rsidRPr="00B7176C">
        <w:t>assesses</w:t>
      </w:r>
      <w:r w:rsidR="00454D9C" w:rsidRPr="00B7176C">
        <w:t xml:space="preserve"> each patient individually to determine the reason for the hair loss</w:t>
      </w:r>
      <w:r w:rsidR="00B7176C" w:rsidRPr="00B7176C">
        <w:t>. He</w:t>
      </w:r>
      <w:r w:rsidR="00454D9C" w:rsidRPr="00B7176C">
        <w:t xml:space="preserve"> listen</w:t>
      </w:r>
      <w:r w:rsidR="00B7176C" w:rsidRPr="00B7176C">
        <w:t>s</w:t>
      </w:r>
      <w:r w:rsidR="00454D9C" w:rsidRPr="00B7176C">
        <w:t xml:space="preserve"> to the areas of concern the patient has and provide</w:t>
      </w:r>
      <w:r w:rsidR="00B7176C" w:rsidRPr="00B7176C">
        <w:t>s</w:t>
      </w:r>
      <w:r w:rsidR="00454D9C" w:rsidRPr="00B7176C">
        <w:t xml:space="preserve"> insight</w:t>
      </w:r>
      <w:r w:rsidR="00B7176C" w:rsidRPr="00B7176C">
        <w:t>. Dr. Cesar</w:t>
      </w:r>
      <w:r w:rsidR="00454D9C" w:rsidRPr="00B7176C">
        <w:t xml:space="preserve"> evaluate</w:t>
      </w:r>
      <w:r w:rsidR="00B7176C" w:rsidRPr="00B7176C">
        <w:t>s</w:t>
      </w:r>
      <w:r w:rsidR="00454D9C" w:rsidRPr="00B7176C">
        <w:t xml:space="preserve"> the scalp using a video microscope and show</w:t>
      </w:r>
      <w:r w:rsidR="00B7176C" w:rsidRPr="00B7176C">
        <w:t>s</w:t>
      </w:r>
      <w:r w:rsidR="00454D9C" w:rsidRPr="00B7176C">
        <w:t xml:space="preserve"> the patient the results</w:t>
      </w:r>
      <w:r w:rsidR="00B7176C" w:rsidRPr="00B7176C">
        <w:t xml:space="preserve"> during the consultation. </w:t>
      </w:r>
      <w:r w:rsidR="00454D9C" w:rsidRPr="00B7176C">
        <w:t> </w:t>
      </w:r>
      <w:r w:rsidR="00B7176C" w:rsidRPr="00B7176C">
        <w:t xml:space="preserve">Dr. Cesar </w:t>
      </w:r>
      <w:r w:rsidR="00B7176C" w:rsidRPr="00B7176C">
        <w:t>then formulates an individual treatment plan</w:t>
      </w:r>
      <w:r w:rsidR="00B7176C" w:rsidRPr="00B7176C">
        <w:t>, tailored to the unique needs of the patient.</w:t>
      </w:r>
    </w:p>
    <w:p w14:paraId="517BB8D5" w14:textId="34075725" w:rsidR="00734A23" w:rsidRPr="00734A23" w:rsidRDefault="00734A23" w:rsidP="00734A23">
      <w:r w:rsidRPr="00734A23">
        <w:t xml:space="preserve">If </w:t>
      </w:r>
      <w:proofErr w:type="spellStart"/>
      <w:r w:rsidRPr="00734A23">
        <w:t>SMP</w:t>
      </w:r>
      <w:proofErr w:type="spellEnd"/>
      <w:r w:rsidRPr="00734A23">
        <w:t xml:space="preserve"> is right for you, Dr. Cesar will customize your treatment plan. </w:t>
      </w:r>
    </w:p>
    <w:p w14:paraId="126EA144" w14:textId="3A925122" w:rsidR="00734A23" w:rsidRPr="00734A23" w:rsidRDefault="00734A23" w:rsidP="00B7176C">
      <w:pPr>
        <w:shd w:val="clear" w:color="auto" w:fill="FFFFFF"/>
        <w:spacing w:line="235" w:lineRule="atLeast"/>
      </w:pPr>
      <w:r w:rsidRPr="00B7176C">
        <w:t xml:space="preserve">Your customized treatment plan </w:t>
      </w:r>
      <w:r w:rsidR="00085C86" w:rsidRPr="00B7176C">
        <w:t>typically</w:t>
      </w:r>
      <w:r w:rsidRPr="00B7176C">
        <w:t xml:space="preserve"> include</w:t>
      </w:r>
      <w:r w:rsidR="00085C86" w:rsidRPr="00B7176C">
        <w:t>s</w:t>
      </w:r>
      <w:r w:rsidRPr="00B7176C">
        <w:t xml:space="preserve"> three sessions</w:t>
      </w:r>
      <w:r w:rsidR="00085C86" w:rsidRPr="00B7176C">
        <w:t xml:space="preserve">. </w:t>
      </w:r>
      <w:r w:rsidR="00B7176C" w:rsidRPr="00B7176C">
        <w:t>If a fourth session is needed, it is free of charge.</w:t>
      </w:r>
      <w:r w:rsidR="00B7176C">
        <w:t xml:space="preserve"> S</w:t>
      </w:r>
      <w:r w:rsidR="00085C86">
        <w:t>essions are</w:t>
      </w:r>
      <w:r w:rsidRPr="00734A23">
        <w:t xml:space="preserve"> spaced 14 days apart. </w:t>
      </w:r>
    </w:p>
    <w:p w14:paraId="2062ABF1" w14:textId="3DD56A46" w:rsidR="00734A23" w:rsidRPr="00734A23" w:rsidRDefault="00734A23" w:rsidP="00734A23">
      <w:r w:rsidRPr="00734A23">
        <w:t>During your first SMP session, Dr. Cesar carefully map</w:t>
      </w:r>
      <w:r w:rsidR="00085C86">
        <w:t>s</w:t>
      </w:r>
      <w:r w:rsidRPr="00734A23">
        <w:t xml:space="preserve"> out the hairline or treatment area. He then micro</w:t>
      </w:r>
      <w:r w:rsidR="00AD7C56">
        <w:t xml:space="preserve"> </w:t>
      </w:r>
      <w:r w:rsidRPr="00734A23">
        <w:t xml:space="preserve">pigment the area to replicate the appearance of hair follicles. </w:t>
      </w:r>
      <w:r w:rsidR="00B90EE6">
        <w:t>Afterward, you</w:t>
      </w:r>
      <w:r w:rsidRPr="00734A23">
        <w:t xml:space="preserve"> will notice a thicker, fuller appearance</w:t>
      </w:r>
      <w:r w:rsidR="00B90EE6">
        <w:t>.</w:t>
      </w:r>
      <w:r w:rsidRPr="00734A23">
        <w:t xml:space="preserve"> </w:t>
      </w:r>
    </w:p>
    <w:p w14:paraId="046AF8A6" w14:textId="1A3F5D78" w:rsidR="00734A23" w:rsidRPr="004E0B1C" w:rsidRDefault="00734A23" w:rsidP="00734A23">
      <w:r w:rsidRPr="00734A23">
        <w:lastRenderedPageBreak/>
        <w:t>During your second treatment, Dr. Cesar adds additional layers of micropigmentation. This creates even more density and fullness. He blend</w:t>
      </w:r>
      <w:r w:rsidR="00B90EE6">
        <w:t>s</w:t>
      </w:r>
      <w:r w:rsidRPr="00734A23">
        <w:t xml:space="preserve"> the micropigmentation into your existing hair to create a seamless, </w:t>
      </w:r>
      <w:r w:rsidRPr="004E0B1C">
        <w:t xml:space="preserve">natural look. </w:t>
      </w:r>
    </w:p>
    <w:p w14:paraId="4BB088AB" w14:textId="77777777" w:rsidR="004E0B1C" w:rsidRPr="004E0B1C" w:rsidRDefault="004E0B1C" w:rsidP="00734A23">
      <w:r w:rsidRPr="004E0B1C">
        <w:t xml:space="preserve">Some fading of the pigmentation occurs between sessions, which is why we do 3 of them. Once complete, the </w:t>
      </w:r>
      <w:proofErr w:type="spellStart"/>
      <w:r w:rsidRPr="004E0B1C">
        <w:t>SMP</w:t>
      </w:r>
      <w:proofErr w:type="spellEnd"/>
      <w:r w:rsidRPr="004E0B1C">
        <w:t xml:space="preserve"> effect will last several years. The pigments are semi-permanent, which means that they are much easier to remove than traditional ink tattoos. </w:t>
      </w:r>
    </w:p>
    <w:p w14:paraId="0BF18F73" w14:textId="3EE754E4" w:rsidR="004E0B1C" w:rsidRPr="004E0B1C" w:rsidRDefault="004E0B1C" w:rsidP="00734A23">
      <w:r w:rsidRPr="004E0B1C">
        <w:t xml:space="preserve">There is no contraindication to having other hair restoration procedures before or after </w:t>
      </w:r>
      <w:proofErr w:type="spellStart"/>
      <w:r w:rsidRPr="004E0B1C">
        <w:t>SMP</w:t>
      </w:r>
      <w:proofErr w:type="spellEnd"/>
      <w:r w:rsidRPr="004E0B1C">
        <w:t>. It is a really safe choice.</w:t>
      </w:r>
    </w:p>
    <w:p w14:paraId="06F80432" w14:textId="3006056A" w:rsidR="00B13DB6" w:rsidRPr="00912384" w:rsidRDefault="00B13DB6">
      <w:r w:rsidRPr="00912384">
        <w:rPr>
          <w:highlight w:val="yellow"/>
        </w:rPr>
        <w:t>[TOGGLE THESE QUESTIONS</w:t>
      </w:r>
      <w:r w:rsidR="00AD7C56">
        <w:rPr>
          <w:highlight w:val="yellow"/>
        </w:rPr>
        <w:t>,</w:t>
      </w:r>
      <w:r w:rsidRPr="00912384">
        <w:rPr>
          <w:highlight w:val="yellow"/>
        </w:rPr>
        <w:t xml:space="preserve"> PLEASE]</w:t>
      </w:r>
    </w:p>
    <w:p w14:paraId="03C4DDFA" w14:textId="4159D710" w:rsidR="00345CC8" w:rsidRDefault="00345CC8">
      <w:r>
        <w:t>SCIENTIFIC REVIEWS</w:t>
      </w:r>
    </w:p>
    <w:p w14:paraId="3FCE7368" w14:textId="720A7A89" w:rsidR="00345CC8" w:rsidRDefault="00345CC8">
      <w:r>
        <w:t>Several independent studies confirm that scalp tattooing is a natural</w:t>
      </w:r>
      <w:r w:rsidR="00AD7C56">
        <w:t>-</w:t>
      </w:r>
      <w:r>
        <w:t xml:space="preserve">looking, effective solution for hair loss or thinning. </w:t>
      </w:r>
    </w:p>
    <w:p w14:paraId="21ABFE30" w14:textId="09437743" w:rsidR="00345CC8" w:rsidRDefault="00345CC8">
      <w:r>
        <w:t xml:space="preserve">One study published in the </w:t>
      </w:r>
      <w:r>
        <w:rPr>
          <w:rFonts w:ascii="Segoe UI" w:hAnsi="Segoe UI" w:cs="Segoe UI"/>
          <w:i/>
          <w:iCs/>
          <w:color w:val="212121"/>
          <w:shd w:val="clear" w:color="auto" w:fill="FFFFFF"/>
        </w:rPr>
        <w:t>Journal of cutaneous and aesthetic surgery</w:t>
      </w:r>
      <w:r>
        <w:rPr>
          <w:rFonts w:ascii="Segoe UI" w:hAnsi="Segoe UI" w:cs="Segoe UI"/>
          <w:color w:val="212121"/>
          <w:shd w:val="clear" w:color="auto" w:fill="FFFFFF"/>
        </w:rPr>
        <w:t> explains</w:t>
      </w:r>
      <w:r w:rsidR="00AD7C56">
        <w:rPr>
          <w:rFonts w:ascii="Segoe UI" w:hAnsi="Segoe UI" w:cs="Segoe UI"/>
          <w:color w:val="212121"/>
          <w:shd w:val="clear" w:color="auto" w:fill="FFFFFF"/>
        </w:rPr>
        <w:t>,</w:t>
      </w:r>
      <w:r>
        <w:rPr>
          <w:rFonts w:ascii="Segoe UI" w:hAnsi="Segoe UI" w:cs="Segoe UI"/>
          <w:color w:val="212121"/>
          <w:shd w:val="clear" w:color="auto" w:fill="FFFFFF"/>
        </w:rPr>
        <w:t xml:space="preserve"> </w:t>
      </w:r>
      <w:r w:rsidR="00AD7C56">
        <w:rPr>
          <w:rFonts w:ascii="Segoe UI" w:hAnsi="Segoe UI" w:cs="Segoe UI"/>
          <w:b/>
          <w:bCs/>
          <w:color w:val="212121"/>
          <w:shd w:val="clear" w:color="auto" w:fill="FFFFFF"/>
        </w:rPr>
        <w:t>"</w:t>
      </w:r>
      <w:r w:rsidRPr="00345CC8">
        <w:rPr>
          <w:rFonts w:ascii="Segoe UI" w:hAnsi="Segoe UI" w:cs="Segoe UI"/>
          <w:b/>
          <w:bCs/>
          <w:color w:val="212121"/>
          <w:shd w:val="clear" w:color="auto" w:fill="FFFFFF"/>
        </w:rPr>
        <w:t>SMP is a novel technique wherein microdot tattoos are placed in a stippling pattern to mimic hair follicles.</w:t>
      </w:r>
      <w:r w:rsidR="00AD7C56">
        <w:rPr>
          <w:rFonts w:ascii="Segoe UI" w:hAnsi="Segoe UI" w:cs="Segoe UI"/>
          <w:b/>
          <w:bCs/>
          <w:color w:val="212121"/>
          <w:shd w:val="clear" w:color="auto" w:fill="FFFFFF"/>
        </w:rPr>
        <w:t>"</w:t>
      </w:r>
      <w:r>
        <w:rPr>
          <w:rFonts w:ascii="Segoe UI" w:hAnsi="Segoe UI" w:cs="Segoe UI"/>
          <w:color w:val="212121"/>
          <w:shd w:val="clear" w:color="auto" w:fill="FFFFFF"/>
        </w:rPr>
        <w:t xml:space="preserve"> This study finds </w:t>
      </w:r>
      <w:r w:rsidR="00AD7C56">
        <w:rPr>
          <w:rFonts w:ascii="Segoe UI" w:hAnsi="Segoe UI" w:cs="Segoe UI"/>
          <w:b/>
          <w:bCs/>
          <w:color w:val="212121"/>
          <w:shd w:val="clear" w:color="auto" w:fill="FFFFFF"/>
        </w:rPr>
        <w:t>"</w:t>
      </w:r>
      <w:r w:rsidRPr="00345CC8">
        <w:rPr>
          <w:rFonts w:ascii="Segoe UI" w:hAnsi="Segoe UI" w:cs="Segoe UI"/>
          <w:b/>
          <w:bCs/>
          <w:color w:val="212121"/>
        </w:rPr>
        <w:t>great patient satisfaction and acceptance of the procedure.</w:t>
      </w:r>
      <w:r w:rsidR="00AD7C56">
        <w:rPr>
          <w:rFonts w:ascii="Segoe UI" w:hAnsi="Segoe UI" w:cs="Segoe UI"/>
          <w:b/>
          <w:bCs/>
          <w:color w:val="212121"/>
        </w:rPr>
        <w:t>"</w:t>
      </w:r>
      <w:r w:rsidRPr="00345CC8">
        <w:rPr>
          <w:rFonts w:ascii="Segoe UI" w:hAnsi="Segoe UI" w:cs="Segoe UI"/>
          <w:b/>
          <w:bCs/>
          <w:color w:val="212121"/>
        </w:rPr>
        <w:t xml:space="preserve"> </w:t>
      </w:r>
      <w:r>
        <w:rPr>
          <w:rFonts w:ascii="Segoe UI" w:hAnsi="Segoe UI" w:cs="Segoe UI"/>
          <w:color w:val="212121"/>
        </w:rPr>
        <w:t>Furthermore</w:t>
      </w:r>
      <w:r w:rsidR="00AD7C56">
        <w:rPr>
          <w:rFonts w:ascii="Segoe UI" w:hAnsi="Segoe UI" w:cs="Segoe UI"/>
          <w:color w:val="212121"/>
        </w:rPr>
        <w:t>,</w:t>
      </w:r>
      <w:r>
        <w:rPr>
          <w:rFonts w:ascii="Segoe UI" w:hAnsi="Segoe UI" w:cs="Segoe UI"/>
          <w:color w:val="212121"/>
        </w:rPr>
        <w:t xml:space="preserve"> </w:t>
      </w:r>
      <w:r w:rsidR="00AD7C56">
        <w:rPr>
          <w:rFonts w:ascii="Segoe UI" w:hAnsi="Segoe UI" w:cs="Segoe UI"/>
          <w:b/>
          <w:bCs/>
          <w:color w:val="212121"/>
        </w:rPr>
        <w:t>"</w:t>
      </w:r>
      <w:r w:rsidRPr="00345CC8">
        <w:rPr>
          <w:rFonts w:ascii="Segoe UI" w:hAnsi="Segoe UI" w:cs="Segoe UI"/>
          <w:b/>
          <w:bCs/>
          <w:color w:val="212121"/>
        </w:rPr>
        <w:t>All the patients showed moderate to great improvement after the procedure with satisfactory scalp coverage.</w:t>
      </w:r>
      <w:r w:rsidR="00AD7C56">
        <w:rPr>
          <w:rFonts w:ascii="Segoe UI" w:hAnsi="Segoe UI" w:cs="Segoe UI"/>
          <w:b/>
          <w:bCs/>
          <w:color w:val="212121"/>
        </w:rPr>
        <w:t>"</w:t>
      </w:r>
    </w:p>
    <w:p w14:paraId="5B9E45CD" w14:textId="7C4305A0" w:rsidR="00345CC8" w:rsidRDefault="00345CC8">
      <w:pPr>
        <w:rPr>
          <w:rFonts w:ascii="Segoe UI" w:hAnsi="Segoe UI" w:cs="Segoe UI"/>
          <w:b/>
          <w:bCs/>
          <w:color w:val="212121"/>
          <w:shd w:val="clear" w:color="auto" w:fill="FFFFFF"/>
        </w:rPr>
      </w:pPr>
      <w:r>
        <w:rPr>
          <w:rFonts w:ascii="Segoe UI" w:hAnsi="Segoe UI" w:cs="Segoe UI"/>
          <w:color w:val="212121"/>
          <w:shd w:val="clear" w:color="auto" w:fill="FFFFFF"/>
        </w:rPr>
        <w:t xml:space="preserve">These findings are backed up by another study published in </w:t>
      </w:r>
      <w:r>
        <w:rPr>
          <w:rFonts w:ascii="Segoe UI" w:hAnsi="Segoe UI" w:cs="Segoe UI"/>
          <w:i/>
          <w:iCs/>
          <w:color w:val="212121"/>
          <w:shd w:val="clear" w:color="auto" w:fill="FFFFFF"/>
        </w:rPr>
        <w:t>The Journal of clinical and aesthetic dermatology</w:t>
      </w:r>
      <w:r>
        <w:rPr>
          <w:rFonts w:ascii="Segoe UI" w:hAnsi="Segoe UI" w:cs="Segoe UI"/>
          <w:color w:val="212121"/>
          <w:shd w:val="clear" w:color="auto" w:fill="FFFFFF"/>
        </w:rPr>
        <w:t xml:space="preserve">. This study concludes, </w:t>
      </w:r>
      <w:r w:rsidR="00AD7C56">
        <w:rPr>
          <w:rFonts w:ascii="Segoe UI" w:hAnsi="Segoe UI" w:cs="Segoe UI"/>
          <w:b/>
          <w:bCs/>
          <w:color w:val="212121"/>
          <w:shd w:val="clear" w:color="auto" w:fill="FFFFFF"/>
        </w:rPr>
        <w:t>"</w:t>
      </w:r>
      <w:r w:rsidRPr="00345CC8">
        <w:rPr>
          <w:rFonts w:ascii="Segoe UI" w:hAnsi="Segoe UI" w:cs="Segoe UI"/>
          <w:b/>
          <w:bCs/>
          <w:color w:val="212121"/>
          <w:shd w:val="clear" w:color="auto" w:fill="FFFFFF"/>
        </w:rPr>
        <w:t>Unlike medical devices, scalp micropigmentation offers a tattoo-based, non-medical "cover-up" that effectively hides [balding, thinning, and scars] on the scalp and creates the illusion of thicker hair.</w:t>
      </w:r>
      <w:r w:rsidR="00AD7C56">
        <w:rPr>
          <w:rFonts w:ascii="Segoe UI" w:hAnsi="Segoe UI" w:cs="Segoe UI"/>
          <w:b/>
          <w:bCs/>
          <w:color w:val="212121"/>
          <w:shd w:val="clear" w:color="auto" w:fill="FFFFFF"/>
        </w:rPr>
        <w:t>"</w:t>
      </w:r>
    </w:p>
    <w:p w14:paraId="16F4477E" w14:textId="77777777" w:rsidR="007F102C" w:rsidRPr="007F102C" w:rsidRDefault="007F102C" w:rsidP="007F102C">
      <w:r w:rsidRPr="007F102C">
        <w:t>SCALP MICROPIGMENTATION FOR WOMEN</w:t>
      </w:r>
    </w:p>
    <w:p w14:paraId="34675B88" w14:textId="2A1ED23A" w:rsidR="007F102C" w:rsidRPr="007F102C" w:rsidRDefault="007F102C" w:rsidP="007F102C">
      <w:r w:rsidRPr="007F102C">
        <w:t xml:space="preserve">SMP is an ideal solution for hair thinning in women, especially those suffering from diffuse thinning. Diffuse thinning refers to the shedding of hair across the scalp, leading to a </w:t>
      </w:r>
      <w:r w:rsidR="00AD7C56">
        <w:t>"</w:t>
      </w:r>
      <w:r w:rsidRPr="007F102C">
        <w:t>see</w:t>
      </w:r>
      <w:r w:rsidR="00AD7C56">
        <w:t>-</w:t>
      </w:r>
      <w:r w:rsidRPr="007F102C">
        <w:t>through</w:t>
      </w:r>
      <w:r w:rsidR="00AD7C56">
        <w:t>"</w:t>
      </w:r>
      <w:r w:rsidRPr="007F102C">
        <w:t xml:space="preserve"> appearance. Hair tattooing is great for hiding patches of </w:t>
      </w:r>
      <w:r w:rsidR="00AD7C56">
        <w:t xml:space="preserve">the </w:t>
      </w:r>
      <w:r w:rsidRPr="007F102C">
        <w:t xml:space="preserve">scalp that </w:t>
      </w:r>
      <w:r w:rsidR="00B90EE6">
        <w:t>are</w:t>
      </w:r>
      <w:r w:rsidRPr="007F102C">
        <w:t xml:space="preserve"> visible through the hair.</w:t>
      </w:r>
    </w:p>
    <w:p w14:paraId="6F9471ED" w14:textId="1529FDBD" w:rsidR="00B13DB6" w:rsidRDefault="00B13DB6">
      <w:r>
        <w:t>DOES SCALP TATTOOING HURT?</w:t>
      </w:r>
    </w:p>
    <w:p w14:paraId="1E2C8E2A" w14:textId="4A444597" w:rsidR="004E0B1C" w:rsidRPr="004E0B1C" w:rsidRDefault="00B13DB6" w:rsidP="004E0B1C">
      <w:pPr>
        <w:shd w:val="clear" w:color="auto" w:fill="FFFFFF"/>
        <w:spacing w:line="209" w:lineRule="atLeast"/>
        <w:rPr>
          <w:rFonts w:ascii="Arial" w:eastAsia="Times New Roman" w:hAnsi="Arial" w:cs="Arial"/>
          <w:color w:val="222222"/>
          <w:sz w:val="24"/>
          <w:szCs w:val="24"/>
        </w:rPr>
      </w:pPr>
      <w:r>
        <w:t xml:space="preserve">At ILEA hair restoration, we make every effort to ensure your comfort during the micropigmentation </w:t>
      </w:r>
      <w:r w:rsidRPr="004E0B1C">
        <w:t>procedure</w:t>
      </w:r>
      <w:r w:rsidR="002D5040" w:rsidRPr="004E0B1C">
        <w:t>.</w:t>
      </w:r>
      <w:r w:rsidR="00B90EE6" w:rsidRPr="004E0B1C">
        <w:t xml:space="preserve"> </w:t>
      </w:r>
      <w:r w:rsidR="0062324B" w:rsidRPr="004E0B1C">
        <w:t>Most patients tolerate the treatment</w:t>
      </w:r>
      <w:r w:rsidR="00B90EE6" w:rsidRPr="004E0B1C">
        <w:t xml:space="preserve"> without </w:t>
      </w:r>
      <w:r w:rsidR="004E0B1C" w:rsidRPr="004E0B1C">
        <w:t>anesthetic. However, as a medical practice, our goal it for you to be comfortable during any procedure. We have developed a variety of anesthetic choices for you to choose from.</w:t>
      </w:r>
      <w:r w:rsidR="004E0B1C" w:rsidRPr="004E0B1C">
        <w:rPr>
          <w:rFonts w:ascii="Calibri" w:eastAsia="Times New Roman" w:hAnsi="Calibri" w:cs="Calibri"/>
          <w:color w:val="FF2600"/>
        </w:rPr>
        <w:t> </w:t>
      </w:r>
    </w:p>
    <w:p w14:paraId="65281649" w14:textId="2E5692A3" w:rsidR="00B13DB6" w:rsidRDefault="00B13DB6"/>
    <w:p w14:paraId="124BE3F6" w14:textId="5718AFD9" w:rsidR="0062324B" w:rsidRDefault="0062324B">
      <w:r>
        <w:t>ARE THERE SIDE EFFECTS?</w:t>
      </w:r>
    </w:p>
    <w:p w14:paraId="282CFA8E" w14:textId="1AF2FEA6" w:rsidR="00B13DB6" w:rsidRDefault="0062324B">
      <w:r>
        <w:t xml:space="preserve">After a scalp pigmenting treatment, </w:t>
      </w:r>
      <w:r w:rsidR="00AD7C56">
        <w:t>some</w:t>
      </w:r>
      <w:r w:rsidR="00B13DB6">
        <w:t xml:space="preserve"> patients experience mild redness and tenderness</w:t>
      </w:r>
      <w:r>
        <w:t>.</w:t>
      </w:r>
      <w:r w:rsidR="00B13DB6">
        <w:t xml:space="preserve"> However, these side effects</w:t>
      </w:r>
      <w:r>
        <w:t xml:space="preserve"> are transient, meaning they</w:t>
      </w:r>
      <w:r w:rsidR="00B13DB6">
        <w:t xml:space="preserve"> quickly subside on their own. </w:t>
      </w:r>
    </w:p>
    <w:p w14:paraId="702E075C" w14:textId="1992BDC5" w:rsidR="0062324B" w:rsidRDefault="0062324B">
      <w:r>
        <w:t>IS THERE DOWNTIME?</w:t>
      </w:r>
    </w:p>
    <w:p w14:paraId="4BACAE69" w14:textId="24BECBB3" w:rsidR="00B13DB6" w:rsidRDefault="00B13DB6">
      <w:r>
        <w:lastRenderedPageBreak/>
        <w:t xml:space="preserve">There is no downtime required. Patients may resume their normal activities immediately after the treatment. </w:t>
      </w:r>
      <w:r w:rsidR="0062324B">
        <w:t xml:space="preserve">However, it is important to protect your new </w:t>
      </w:r>
      <w:r w:rsidR="00CF519E">
        <w:t>micropigmentation</w:t>
      </w:r>
      <w:r w:rsidR="0062324B">
        <w:t xml:space="preserve"> from the sun. During your consultation with ILEA Hair Restoration, we will educate you on</w:t>
      </w:r>
      <w:r w:rsidR="002D5040">
        <w:t xml:space="preserve"> proper</w:t>
      </w:r>
      <w:r w:rsidR="0062324B">
        <w:t xml:space="preserve"> after</w:t>
      </w:r>
      <w:r w:rsidR="00AD7C56">
        <w:t>-</w:t>
      </w:r>
      <w:r w:rsidR="0062324B">
        <w:t>care.</w:t>
      </w:r>
    </w:p>
    <w:p w14:paraId="474F2CF7" w14:textId="7B2BA49B" w:rsidR="002A0416" w:rsidRDefault="002A0416">
      <w:r>
        <w:t>HOW MUCH DOES SCALP MICROPIGMENTATION COST?</w:t>
      </w:r>
    </w:p>
    <w:p w14:paraId="47C882A8" w14:textId="77777777" w:rsidR="002D5040" w:rsidRDefault="00A31AA6">
      <w:r>
        <w:t xml:space="preserve">Micropigmentation is an affordable hair restoration solution. However, costs vary per patient. Price factors include the scope of the treatment, how many treatments are needed, and available discounts from ILEA hair restoration. </w:t>
      </w:r>
    </w:p>
    <w:p w14:paraId="5456C239" w14:textId="0371AB3C" w:rsidR="00A31AA6" w:rsidRDefault="00A31AA6">
      <w:r>
        <w:t>After your assessment, Dr. Cesar can provide you with a personalized quote. He will also inform you o</w:t>
      </w:r>
      <w:r w:rsidR="00AD7C56">
        <w:t>f</w:t>
      </w:r>
      <w:r>
        <w:t xml:space="preserve"> financing options and ways to save on scalp </w:t>
      </w:r>
      <w:r w:rsidR="00CF519E">
        <w:t>micropigmentation</w:t>
      </w:r>
      <w:r>
        <w:t xml:space="preserve"> cost</w:t>
      </w:r>
      <w:r w:rsidR="00AD7C56">
        <w:t>s</w:t>
      </w:r>
      <w:r>
        <w:t xml:space="preserve">. </w:t>
      </w:r>
    </w:p>
    <w:p w14:paraId="56B08E2C" w14:textId="02DABECD" w:rsidR="007F102C" w:rsidRDefault="007F102C">
      <w:r>
        <w:t>HOW LONG DO RESULTS LAST?</w:t>
      </w:r>
    </w:p>
    <w:p w14:paraId="1CD66B0F" w14:textId="5E4CC425" w:rsidR="00734A23" w:rsidRDefault="00734A23">
      <w:r>
        <w:t>SMP is a semi-</w:t>
      </w:r>
      <w:r w:rsidR="00AD7C56">
        <w:t>permanent</w:t>
      </w:r>
      <w:r>
        <w:t xml:space="preserve"> </w:t>
      </w:r>
      <w:r w:rsidR="00AD7C56">
        <w:t>hair loss</w:t>
      </w:r>
      <w:r>
        <w:t xml:space="preserve"> solution. Results typically last 4 to 6 years before requiring </w:t>
      </w:r>
      <w:r w:rsidR="009664DD">
        <w:t>a touch</w:t>
      </w:r>
      <w:r w:rsidR="00AD7C56">
        <w:t>-</w:t>
      </w:r>
      <w:r w:rsidR="009664DD">
        <w:t>up.</w:t>
      </w:r>
    </w:p>
    <w:p w14:paraId="7A310592" w14:textId="24ECAC37" w:rsidR="002A0416" w:rsidRDefault="00B13DB6">
      <w:r w:rsidRPr="00B13DB6">
        <w:rPr>
          <w:highlight w:val="yellow"/>
        </w:rPr>
        <w:t>[END TOGGLE]</w:t>
      </w:r>
    </w:p>
    <w:p w14:paraId="3D1E6151" w14:textId="4D1DC142" w:rsidR="002A0416" w:rsidRDefault="002A0416">
      <w:r>
        <w:t>SCALP MICROPIGMENTATION NEAR ME</w:t>
      </w:r>
    </w:p>
    <w:p w14:paraId="57D478E3" w14:textId="1FC3C510" w:rsidR="002A0416" w:rsidRPr="00F20D04" w:rsidRDefault="002A0416" w:rsidP="002A0416">
      <w:pPr>
        <w:rPr>
          <w:sz w:val="24"/>
          <w:szCs w:val="24"/>
        </w:rPr>
      </w:pPr>
      <w:r w:rsidRPr="00F20D04">
        <w:t xml:space="preserve">Regain the confidence that comes with a full, </w:t>
      </w:r>
      <w:r w:rsidR="00154450">
        <w:t>dense</w:t>
      </w:r>
      <w:r w:rsidR="00AD7C56">
        <w:t>-</w:t>
      </w:r>
      <w:r w:rsidR="00154450">
        <w:t>looking</w:t>
      </w:r>
      <w:r w:rsidRPr="00F20D04">
        <w:t xml:space="preserve"> head of hair. Get started today by contacting Dr. Cesar of ILEA Hair Restoration. Contact Dr. Cesar online by filling out the form below or call (</w:t>
      </w:r>
      <w:r w:rsidRPr="00F20D04">
        <w:rPr>
          <w:sz w:val="24"/>
          <w:szCs w:val="24"/>
        </w:rPr>
        <w:t>832) 991-5411.</w:t>
      </w:r>
    </w:p>
    <w:p w14:paraId="1EC140BB" w14:textId="1433684D" w:rsidR="002A0416" w:rsidRDefault="002A0416">
      <w:r>
        <w:t>SOURCES:</w:t>
      </w:r>
    </w:p>
    <w:p w14:paraId="7643E5BF" w14:textId="7E358668" w:rsidR="002A0416" w:rsidRDefault="002A0416" w:rsidP="002A0416">
      <w:pPr>
        <w:rPr>
          <w:rFonts w:ascii="Segoe UI" w:hAnsi="Segoe UI" w:cs="Segoe UI"/>
          <w:color w:val="212121"/>
          <w:u w:val="single"/>
          <w:shd w:val="clear" w:color="auto" w:fill="FFFFFF"/>
        </w:rPr>
      </w:pPr>
      <w:r>
        <w:rPr>
          <w:rFonts w:ascii="Segoe UI" w:hAnsi="Segoe UI" w:cs="Segoe UI"/>
          <w:color w:val="212121"/>
          <w:shd w:val="clear" w:color="auto" w:fill="FFFFFF"/>
        </w:rPr>
        <w:t xml:space="preserve">Dhurat, Rachita S et al. </w:t>
      </w:r>
      <w:r w:rsidR="00AD7C56">
        <w:rPr>
          <w:rFonts w:ascii="Segoe UI" w:hAnsi="Segoe UI" w:cs="Segoe UI"/>
          <w:color w:val="212121"/>
          <w:shd w:val="clear" w:color="auto" w:fill="FFFFFF"/>
        </w:rPr>
        <w:t>"</w:t>
      </w:r>
      <w:r>
        <w:rPr>
          <w:rFonts w:ascii="Segoe UI" w:hAnsi="Segoe UI" w:cs="Segoe UI"/>
          <w:color w:val="212121"/>
          <w:shd w:val="clear" w:color="auto" w:fill="FFFFFF"/>
        </w:rPr>
        <w:t xml:space="preserve">Standardization of SMP Procedure and Its Impact </w:t>
      </w:r>
      <w:r w:rsidR="00AD7C56">
        <w:rPr>
          <w:rFonts w:ascii="Segoe UI" w:hAnsi="Segoe UI" w:cs="Segoe UI"/>
          <w:color w:val="212121"/>
          <w:shd w:val="clear" w:color="auto" w:fill="FFFFFF"/>
        </w:rPr>
        <w:t>on</w:t>
      </w:r>
      <w:r>
        <w:rPr>
          <w:rFonts w:ascii="Segoe UI" w:hAnsi="Segoe UI" w:cs="Segoe UI"/>
          <w:color w:val="212121"/>
          <w:shd w:val="clear" w:color="auto" w:fill="FFFFFF"/>
        </w:rPr>
        <w:t xml:space="preserve"> Outcome.</w:t>
      </w:r>
      <w:r w:rsidR="00AD7C56">
        <w:rPr>
          <w:rFonts w:ascii="Segoe UI" w:hAnsi="Segoe UI" w:cs="Segoe UI"/>
          <w:color w:val="212121"/>
          <w:shd w:val="clear" w:color="auto" w:fill="FFFFFF"/>
        </w:rPr>
        <w:t>"</w:t>
      </w:r>
      <w:r>
        <w:rPr>
          <w:rFonts w:ascii="Segoe UI" w:hAnsi="Segoe UI" w:cs="Segoe UI"/>
          <w:color w:val="212121"/>
          <w:shd w:val="clear" w:color="auto" w:fill="FFFFFF"/>
        </w:rPr>
        <w:t> </w:t>
      </w:r>
      <w:r>
        <w:rPr>
          <w:rFonts w:ascii="Segoe UI" w:hAnsi="Segoe UI" w:cs="Segoe UI"/>
          <w:i/>
          <w:iCs/>
          <w:color w:val="212121"/>
          <w:shd w:val="clear" w:color="auto" w:fill="FFFFFF"/>
        </w:rPr>
        <w:t>Journal of cutaneous and aesthetic surgery</w:t>
      </w:r>
      <w:r>
        <w:rPr>
          <w:rFonts w:ascii="Segoe UI" w:hAnsi="Segoe UI" w:cs="Segoe UI"/>
          <w:color w:val="212121"/>
          <w:shd w:val="clear" w:color="auto" w:fill="FFFFFF"/>
        </w:rPr>
        <w:t xml:space="preserve"> vol. 10,3 (2017): 145-149. </w:t>
      </w:r>
      <w:hyperlink r:id="rId5" w:history="1">
        <w:r w:rsidRPr="00185FAC">
          <w:rPr>
            <w:rStyle w:val="Hyperlink"/>
            <w:rFonts w:ascii="Segoe UI" w:hAnsi="Segoe UI" w:cs="Segoe UI"/>
            <w:shd w:val="clear" w:color="auto" w:fill="FFFFFF"/>
          </w:rPr>
          <w:t>LINK.</w:t>
        </w:r>
      </w:hyperlink>
    </w:p>
    <w:p w14:paraId="58B708C9" w14:textId="4184B763" w:rsidR="002A0416" w:rsidRDefault="002A0416" w:rsidP="002A0416">
      <w:pPr>
        <w:rPr>
          <w:rFonts w:ascii="Segoe UI" w:hAnsi="Segoe UI" w:cs="Segoe UI"/>
          <w:color w:val="212121"/>
          <w:u w:val="single"/>
          <w:shd w:val="clear" w:color="auto" w:fill="FFFFFF"/>
        </w:rPr>
      </w:pPr>
      <w:r>
        <w:rPr>
          <w:rFonts w:ascii="Segoe UI" w:hAnsi="Segoe UI" w:cs="Segoe UI"/>
          <w:color w:val="212121"/>
          <w:shd w:val="clear" w:color="auto" w:fill="FFFFFF"/>
        </w:rPr>
        <w:t xml:space="preserve">Rassman, William R et al. </w:t>
      </w:r>
      <w:r w:rsidR="00AD7C56">
        <w:rPr>
          <w:rFonts w:ascii="Segoe UI" w:hAnsi="Segoe UI" w:cs="Segoe UI"/>
          <w:color w:val="212121"/>
          <w:shd w:val="clear" w:color="auto" w:fill="FFFFFF"/>
        </w:rPr>
        <w:t>"</w:t>
      </w:r>
      <w:r>
        <w:rPr>
          <w:rFonts w:ascii="Segoe UI" w:hAnsi="Segoe UI" w:cs="Segoe UI"/>
          <w:color w:val="212121"/>
          <w:shd w:val="clear" w:color="auto" w:fill="FFFFFF"/>
        </w:rPr>
        <w:t>Scalp micropigmentation: a useful treatment for hair loss.</w:t>
      </w:r>
      <w:r w:rsidR="00AD7C56">
        <w:rPr>
          <w:rFonts w:ascii="Segoe UI" w:hAnsi="Segoe UI" w:cs="Segoe UI"/>
          <w:color w:val="212121"/>
          <w:shd w:val="clear" w:color="auto" w:fill="FFFFFF"/>
        </w:rPr>
        <w:t>"</w:t>
      </w:r>
      <w:r>
        <w:rPr>
          <w:rFonts w:ascii="Segoe UI" w:hAnsi="Segoe UI" w:cs="Segoe UI"/>
          <w:color w:val="212121"/>
          <w:shd w:val="clear" w:color="auto" w:fill="FFFFFF"/>
        </w:rPr>
        <w:t> </w:t>
      </w:r>
      <w:r>
        <w:rPr>
          <w:rFonts w:ascii="Segoe UI" w:hAnsi="Segoe UI" w:cs="Segoe UI"/>
          <w:i/>
          <w:iCs/>
          <w:color w:val="212121"/>
          <w:shd w:val="clear" w:color="auto" w:fill="FFFFFF"/>
        </w:rPr>
        <w:t>Facial plastic surgery clinics of North America</w:t>
      </w:r>
      <w:r>
        <w:rPr>
          <w:rFonts w:ascii="Segoe UI" w:hAnsi="Segoe UI" w:cs="Segoe UI"/>
          <w:color w:val="212121"/>
          <w:shd w:val="clear" w:color="auto" w:fill="FFFFFF"/>
        </w:rPr>
        <w:t xml:space="preserve"> vol. 21,3 (2013): 497-503. </w:t>
      </w:r>
      <w:hyperlink r:id="rId6" w:history="1">
        <w:r w:rsidRPr="00185FAC">
          <w:rPr>
            <w:rStyle w:val="Hyperlink"/>
            <w:rFonts w:ascii="Segoe UI" w:hAnsi="Segoe UI" w:cs="Segoe UI"/>
            <w:shd w:val="clear" w:color="auto" w:fill="FFFFFF"/>
          </w:rPr>
          <w:t>LINK.</w:t>
        </w:r>
      </w:hyperlink>
    </w:p>
    <w:p w14:paraId="7D7886EA" w14:textId="6E0ED434" w:rsidR="002A0416" w:rsidRDefault="002A0416" w:rsidP="002A0416">
      <w:pPr>
        <w:rPr>
          <w:rFonts w:ascii="Segoe UI" w:hAnsi="Segoe UI" w:cs="Segoe UI"/>
          <w:color w:val="212121"/>
          <w:u w:val="single"/>
          <w:shd w:val="clear" w:color="auto" w:fill="FFFFFF"/>
        </w:rPr>
      </w:pPr>
      <w:r>
        <w:rPr>
          <w:rFonts w:ascii="Segoe UI" w:hAnsi="Segoe UI" w:cs="Segoe UI"/>
          <w:color w:val="212121"/>
          <w:shd w:val="clear" w:color="auto" w:fill="FFFFFF"/>
        </w:rPr>
        <w:t xml:space="preserve">Rassman, William R et al. </w:t>
      </w:r>
      <w:r w:rsidR="00AD7C56">
        <w:rPr>
          <w:rFonts w:ascii="Segoe UI" w:hAnsi="Segoe UI" w:cs="Segoe UI"/>
          <w:color w:val="212121"/>
          <w:shd w:val="clear" w:color="auto" w:fill="FFFFFF"/>
        </w:rPr>
        <w:t>"</w:t>
      </w:r>
      <w:r>
        <w:rPr>
          <w:rFonts w:ascii="Segoe UI" w:hAnsi="Segoe UI" w:cs="Segoe UI"/>
          <w:color w:val="212121"/>
          <w:shd w:val="clear" w:color="auto" w:fill="FFFFFF"/>
        </w:rPr>
        <w:t>Scalp micropigmentation: a concealer for hair and scalp deformities.</w:t>
      </w:r>
      <w:r w:rsidR="00AD7C56">
        <w:rPr>
          <w:rFonts w:ascii="Segoe UI" w:hAnsi="Segoe UI" w:cs="Segoe UI"/>
          <w:color w:val="212121"/>
          <w:shd w:val="clear" w:color="auto" w:fill="FFFFFF"/>
        </w:rPr>
        <w:t>"</w:t>
      </w:r>
      <w:r>
        <w:rPr>
          <w:rFonts w:ascii="Segoe UI" w:hAnsi="Segoe UI" w:cs="Segoe UI"/>
          <w:color w:val="212121"/>
          <w:shd w:val="clear" w:color="auto" w:fill="FFFFFF"/>
        </w:rPr>
        <w:t> </w:t>
      </w:r>
      <w:r>
        <w:rPr>
          <w:rFonts w:ascii="Segoe UI" w:hAnsi="Segoe UI" w:cs="Segoe UI"/>
          <w:i/>
          <w:iCs/>
          <w:color w:val="212121"/>
          <w:shd w:val="clear" w:color="auto" w:fill="FFFFFF"/>
        </w:rPr>
        <w:t>The Journal of clinical and aesthetic dermatology</w:t>
      </w:r>
      <w:r>
        <w:rPr>
          <w:rFonts w:ascii="Segoe UI" w:hAnsi="Segoe UI" w:cs="Segoe UI"/>
          <w:color w:val="212121"/>
          <w:shd w:val="clear" w:color="auto" w:fill="FFFFFF"/>
        </w:rPr>
        <w:t xml:space="preserve"> vol. 8,3 (2015): 35-42. </w:t>
      </w:r>
      <w:hyperlink r:id="rId7" w:history="1">
        <w:r w:rsidRPr="00185FAC">
          <w:rPr>
            <w:rStyle w:val="Hyperlink"/>
            <w:rFonts w:ascii="Segoe UI" w:hAnsi="Segoe UI" w:cs="Segoe UI"/>
            <w:shd w:val="clear" w:color="auto" w:fill="FFFFFF"/>
          </w:rPr>
          <w:t>LINK.</w:t>
        </w:r>
      </w:hyperlink>
    </w:p>
    <w:p w14:paraId="14A6A93B" w14:textId="77777777" w:rsidR="002A0416" w:rsidRDefault="002A0416"/>
    <w:p w14:paraId="648F0526" w14:textId="77777777" w:rsidR="002A0416" w:rsidRDefault="002A0416"/>
    <w:sectPr w:rsidR="002A0416" w:rsidSect="00912384">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177F0"/>
    <w:multiLevelType w:val="hybridMultilevel"/>
    <w:tmpl w:val="0BC29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2NDc1MDQ1s7SwMDRV0lEKTi0uzszPAykwqQUAvw9wFiwAAAA="/>
  </w:docVars>
  <w:rsids>
    <w:rsidRoot w:val="00C048EB"/>
    <w:rsid w:val="00074335"/>
    <w:rsid w:val="00085C86"/>
    <w:rsid w:val="00154450"/>
    <w:rsid w:val="00181150"/>
    <w:rsid w:val="001B26D3"/>
    <w:rsid w:val="002A0416"/>
    <w:rsid w:val="002D5040"/>
    <w:rsid w:val="00345CC8"/>
    <w:rsid w:val="00454D9C"/>
    <w:rsid w:val="004E0B1C"/>
    <w:rsid w:val="006068C3"/>
    <w:rsid w:val="00621387"/>
    <w:rsid w:val="0062324B"/>
    <w:rsid w:val="00646B31"/>
    <w:rsid w:val="006765BB"/>
    <w:rsid w:val="00731C76"/>
    <w:rsid w:val="00734A23"/>
    <w:rsid w:val="00786195"/>
    <w:rsid w:val="007F102C"/>
    <w:rsid w:val="007F7D53"/>
    <w:rsid w:val="008906AE"/>
    <w:rsid w:val="00912384"/>
    <w:rsid w:val="00963415"/>
    <w:rsid w:val="009664DD"/>
    <w:rsid w:val="00A31AA6"/>
    <w:rsid w:val="00AD7C56"/>
    <w:rsid w:val="00B13DB6"/>
    <w:rsid w:val="00B42A77"/>
    <w:rsid w:val="00B6236A"/>
    <w:rsid w:val="00B7176C"/>
    <w:rsid w:val="00B90EE6"/>
    <w:rsid w:val="00C048EB"/>
    <w:rsid w:val="00CF519E"/>
    <w:rsid w:val="00D447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29DE23"/>
  <w15:chartTrackingRefBased/>
  <w15:docId w15:val="{763E0721-D00C-40CC-978D-A3544791D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150"/>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A0416"/>
    <w:rPr>
      <w:color w:val="0563C1" w:themeColor="hyperlink"/>
      <w:u w:val="single"/>
    </w:rPr>
  </w:style>
  <w:style w:type="paragraph" w:styleId="NormalWeb">
    <w:name w:val="Normal (Web)"/>
    <w:basedOn w:val="Normal"/>
    <w:uiPriority w:val="99"/>
    <w:semiHidden/>
    <w:unhideWhenUsed/>
    <w:rsid w:val="00345CC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45CC8"/>
    <w:rPr>
      <w:b/>
      <w:bCs/>
    </w:rPr>
  </w:style>
  <w:style w:type="character" w:customStyle="1" w:styleId="gd">
    <w:name w:val="gd"/>
    <w:basedOn w:val="DefaultParagraphFont"/>
    <w:rsid w:val="00B6236A"/>
  </w:style>
  <w:style w:type="paragraph" w:styleId="ListParagraph">
    <w:name w:val="List Paragraph"/>
    <w:basedOn w:val="Normal"/>
    <w:uiPriority w:val="34"/>
    <w:qFormat/>
    <w:rsid w:val="00B623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519657">
      <w:bodyDiv w:val="1"/>
      <w:marLeft w:val="0"/>
      <w:marRight w:val="0"/>
      <w:marTop w:val="0"/>
      <w:marBottom w:val="0"/>
      <w:divBdr>
        <w:top w:val="none" w:sz="0" w:space="0" w:color="auto"/>
        <w:left w:val="none" w:sz="0" w:space="0" w:color="auto"/>
        <w:bottom w:val="none" w:sz="0" w:space="0" w:color="auto"/>
        <w:right w:val="none" w:sz="0" w:space="0" w:color="auto"/>
      </w:divBdr>
      <w:divsChild>
        <w:div w:id="6414262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65531393">
              <w:marLeft w:val="0"/>
              <w:marRight w:val="0"/>
              <w:marTop w:val="0"/>
              <w:marBottom w:val="0"/>
              <w:divBdr>
                <w:top w:val="none" w:sz="0" w:space="0" w:color="auto"/>
                <w:left w:val="none" w:sz="0" w:space="0" w:color="auto"/>
                <w:bottom w:val="none" w:sz="0" w:space="0" w:color="auto"/>
                <w:right w:val="none" w:sz="0" w:space="0" w:color="auto"/>
              </w:divBdr>
              <w:divsChild>
                <w:div w:id="1142162237">
                  <w:marLeft w:val="0"/>
                  <w:marRight w:val="0"/>
                  <w:marTop w:val="0"/>
                  <w:marBottom w:val="0"/>
                  <w:divBdr>
                    <w:top w:val="none" w:sz="0" w:space="0" w:color="auto"/>
                    <w:left w:val="none" w:sz="0" w:space="0" w:color="auto"/>
                    <w:bottom w:val="none" w:sz="0" w:space="0" w:color="auto"/>
                    <w:right w:val="none" w:sz="0" w:space="0" w:color="auto"/>
                  </w:divBdr>
                  <w:divsChild>
                    <w:div w:id="1822116110">
                      <w:marLeft w:val="0"/>
                      <w:marRight w:val="0"/>
                      <w:marTop w:val="0"/>
                      <w:marBottom w:val="0"/>
                      <w:divBdr>
                        <w:top w:val="none" w:sz="0" w:space="0" w:color="auto"/>
                        <w:left w:val="none" w:sz="0" w:space="0" w:color="auto"/>
                        <w:bottom w:val="none" w:sz="0" w:space="0" w:color="auto"/>
                        <w:right w:val="none" w:sz="0" w:space="0" w:color="auto"/>
                      </w:divBdr>
                      <w:divsChild>
                        <w:div w:id="677150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2922409">
      <w:bodyDiv w:val="1"/>
      <w:marLeft w:val="0"/>
      <w:marRight w:val="0"/>
      <w:marTop w:val="0"/>
      <w:marBottom w:val="0"/>
      <w:divBdr>
        <w:top w:val="none" w:sz="0" w:space="0" w:color="auto"/>
        <w:left w:val="none" w:sz="0" w:space="0" w:color="auto"/>
        <w:bottom w:val="none" w:sz="0" w:space="0" w:color="auto"/>
        <w:right w:val="none" w:sz="0" w:space="0" w:color="auto"/>
      </w:divBdr>
      <w:divsChild>
        <w:div w:id="172899438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08816852">
              <w:marLeft w:val="0"/>
              <w:marRight w:val="0"/>
              <w:marTop w:val="0"/>
              <w:marBottom w:val="0"/>
              <w:divBdr>
                <w:top w:val="none" w:sz="0" w:space="0" w:color="auto"/>
                <w:left w:val="none" w:sz="0" w:space="0" w:color="auto"/>
                <w:bottom w:val="none" w:sz="0" w:space="0" w:color="auto"/>
                <w:right w:val="none" w:sz="0" w:space="0" w:color="auto"/>
              </w:divBdr>
              <w:divsChild>
                <w:div w:id="1667318770">
                  <w:marLeft w:val="0"/>
                  <w:marRight w:val="0"/>
                  <w:marTop w:val="0"/>
                  <w:marBottom w:val="0"/>
                  <w:divBdr>
                    <w:top w:val="none" w:sz="0" w:space="0" w:color="auto"/>
                    <w:left w:val="none" w:sz="0" w:space="0" w:color="auto"/>
                    <w:bottom w:val="none" w:sz="0" w:space="0" w:color="auto"/>
                    <w:right w:val="none" w:sz="0" w:space="0" w:color="auto"/>
                  </w:divBdr>
                  <w:divsChild>
                    <w:div w:id="1683318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742652">
      <w:bodyDiv w:val="1"/>
      <w:marLeft w:val="0"/>
      <w:marRight w:val="0"/>
      <w:marTop w:val="0"/>
      <w:marBottom w:val="0"/>
      <w:divBdr>
        <w:top w:val="none" w:sz="0" w:space="0" w:color="auto"/>
        <w:left w:val="none" w:sz="0" w:space="0" w:color="auto"/>
        <w:bottom w:val="none" w:sz="0" w:space="0" w:color="auto"/>
        <w:right w:val="none" w:sz="0" w:space="0" w:color="auto"/>
      </w:divBdr>
    </w:div>
    <w:div w:id="1000737060">
      <w:bodyDiv w:val="1"/>
      <w:marLeft w:val="0"/>
      <w:marRight w:val="0"/>
      <w:marTop w:val="0"/>
      <w:marBottom w:val="0"/>
      <w:divBdr>
        <w:top w:val="none" w:sz="0" w:space="0" w:color="auto"/>
        <w:left w:val="none" w:sz="0" w:space="0" w:color="auto"/>
        <w:bottom w:val="none" w:sz="0" w:space="0" w:color="auto"/>
        <w:right w:val="none" w:sz="0" w:space="0" w:color="auto"/>
      </w:divBdr>
      <w:divsChild>
        <w:div w:id="1886090793">
          <w:marLeft w:val="0"/>
          <w:marRight w:val="0"/>
          <w:marTop w:val="0"/>
          <w:marBottom w:val="0"/>
          <w:divBdr>
            <w:top w:val="none" w:sz="0" w:space="0" w:color="auto"/>
            <w:left w:val="none" w:sz="0" w:space="0" w:color="auto"/>
            <w:bottom w:val="none" w:sz="0" w:space="0" w:color="auto"/>
            <w:right w:val="none" w:sz="0" w:space="0" w:color="auto"/>
          </w:divBdr>
          <w:divsChild>
            <w:div w:id="102653241">
              <w:marLeft w:val="0"/>
              <w:marRight w:val="0"/>
              <w:marTop w:val="0"/>
              <w:marBottom w:val="0"/>
              <w:divBdr>
                <w:top w:val="none" w:sz="0" w:space="0" w:color="auto"/>
                <w:left w:val="none" w:sz="0" w:space="0" w:color="auto"/>
                <w:bottom w:val="none" w:sz="0" w:space="0" w:color="auto"/>
                <w:right w:val="none" w:sz="0" w:space="0" w:color="auto"/>
              </w:divBdr>
              <w:divsChild>
                <w:div w:id="974677339">
                  <w:marLeft w:val="0"/>
                  <w:marRight w:val="0"/>
                  <w:marTop w:val="0"/>
                  <w:marBottom w:val="0"/>
                  <w:divBdr>
                    <w:top w:val="none" w:sz="0" w:space="0" w:color="auto"/>
                    <w:left w:val="none" w:sz="0" w:space="0" w:color="auto"/>
                    <w:bottom w:val="none" w:sz="0" w:space="0" w:color="auto"/>
                    <w:right w:val="none" w:sz="0" w:space="0" w:color="auto"/>
                  </w:divBdr>
                  <w:divsChild>
                    <w:div w:id="194393210">
                      <w:marLeft w:val="0"/>
                      <w:marRight w:val="0"/>
                      <w:marTop w:val="0"/>
                      <w:marBottom w:val="0"/>
                      <w:divBdr>
                        <w:top w:val="none" w:sz="0" w:space="0" w:color="auto"/>
                        <w:left w:val="none" w:sz="0" w:space="0" w:color="auto"/>
                        <w:bottom w:val="none" w:sz="0" w:space="0" w:color="auto"/>
                        <w:right w:val="none" w:sz="0" w:space="0" w:color="auto"/>
                      </w:divBdr>
                      <w:divsChild>
                        <w:div w:id="139545202">
                          <w:marLeft w:val="0"/>
                          <w:marRight w:val="0"/>
                          <w:marTop w:val="0"/>
                          <w:marBottom w:val="0"/>
                          <w:divBdr>
                            <w:top w:val="none" w:sz="0" w:space="0" w:color="auto"/>
                            <w:left w:val="none" w:sz="0" w:space="0" w:color="auto"/>
                            <w:bottom w:val="none" w:sz="0" w:space="0" w:color="auto"/>
                            <w:right w:val="none" w:sz="0" w:space="0" w:color="auto"/>
                          </w:divBdr>
                          <w:divsChild>
                            <w:div w:id="1369644561">
                              <w:marLeft w:val="0"/>
                              <w:marRight w:val="0"/>
                              <w:marTop w:val="0"/>
                              <w:marBottom w:val="0"/>
                              <w:divBdr>
                                <w:top w:val="none" w:sz="0" w:space="0" w:color="auto"/>
                                <w:left w:val="none" w:sz="0" w:space="0" w:color="auto"/>
                                <w:bottom w:val="none" w:sz="0" w:space="0" w:color="auto"/>
                                <w:right w:val="none" w:sz="0" w:space="0" w:color="auto"/>
                              </w:divBdr>
                              <w:divsChild>
                                <w:div w:id="723719598">
                                  <w:marLeft w:val="0"/>
                                  <w:marRight w:val="0"/>
                                  <w:marTop w:val="0"/>
                                  <w:marBottom w:val="0"/>
                                  <w:divBdr>
                                    <w:top w:val="none" w:sz="0" w:space="0" w:color="auto"/>
                                    <w:left w:val="none" w:sz="0" w:space="0" w:color="auto"/>
                                    <w:bottom w:val="none" w:sz="0" w:space="0" w:color="auto"/>
                                    <w:right w:val="none" w:sz="0" w:space="0" w:color="auto"/>
                                  </w:divBdr>
                                  <w:divsChild>
                                    <w:div w:id="515074206">
                                      <w:marLeft w:val="0"/>
                                      <w:marRight w:val="0"/>
                                      <w:marTop w:val="0"/>
                                      <w:marBottom w:val="0"/>
                                      <w:divBdr>
                                        <w:top w:val="none" w:sz="0" w:space="0" w:color="auto"/>
                                        <w:left w:val="none" w:sz="0" w:space="0" w:color="auto"/>
                                        <w:bottom w:val="none" w:sz="0" w:space="0" w:color="auto"/>
                                        <w:right w:val="none" w:sz="0" w:space="0" w:color="auto"/>
                                      </w:divBdr>
                                      <w:divsChild>
                                        <w:div w:id="2029212932">
                                          <w:marLeft w:val="0"/>
                                          <w:marRight w:val="0"/>
                                          <w:marTop w:val="0"/>
                                          <w:marBottom w:val="0"/>
                                          <w:divBdr>
                                            <w:top w:val="none" w:sz="0" w:space="0" w:color="auto"/>
                                            <w:left w:val="none" w:sz="0" w:space="0" w:color="auto"/>
                                            <w:bottom w:val="none" w:sz="0" w:space="0" w:color="auto"/>
                                            <w:right w:val="none" w:sz="0" w:space="0" w:color="auto"/>
                                          </w:divBdr>
                                          <w:divsChild>
                                            <w:div w:id="2027752525">
                                              <w:marLeft w:val="0"/>
                                              <w:marRight w:val="0"/>
                                              <w:marTop w:val="0"/>
                                              <w:marBottom w:val="0"/>
                                              <w:divBdr>
                                                <w:top w:val="none" w:sz="0" w:space="0" w:color="auto"/>
                                                <w:left w:val="none" w:sz="0" w:space="0" w:color="auto"/>
                                                <w:bottom w:val="none" w:sz="0" w:space="0" w:color="auto"/>
                                                <w:right w:val="none" w:sz="0" w:space="0" w:color="auto"/>
                                              </w:divBdr>
                                              <w:divsChild>
                                                <w:div w:id="134370820">
                                                  <w:marLeft w:val="0"/>
                                                  <w:marRight w:val="0"/>
                                                  <w:marTop w:val="0"/>
                                                  <w:marBottom w:val="0"/>
                                                  <w:divBdr>
                                                    <w:top w:val="none" w:sz="0" w:space="0" w:color="auto"/>
                                                    <w:left w:val="none" w:sz="0" w:space="0" w:color="auto"/>
                                                    <w:bottom w:val="none" w:sz="0" w:space="0" w:color="auto"/>
                                                    <w:right w:val="none" w:sz="0" w:space="0" w:color="auto"/>
                                                  </w:divBdr>
                                                  <w:divsChild>
                                                    <w:div w:id="150759775">
                                                      <w:marLeft w:val="0"/>
                                                      <w:marRight w:val="0"/>
                                                      <w:marTop w:val="0"/>
                                                      <w:marBottom w:val="0"/>
                                                      <w:divBdr>
                                                        <w:top w:val="none" w:sz="0" w:space="0" w:color="auto"/>
                                                        <w:left w:val="none" w:sz="0" w:space="0" w:color="auto"/>
                                                        <w:bottom w:val="none" w:sz="0" w:space="0" w:color="auto"/>
                                                        <w:right w:val="none" w:sz="0" w:space="0" w:color="auto"/>
                                                      </w:divBdr>
                                                      <w:divsChild>
                                                        <w:div w:id="1571766370">
                                                          <w:marLeft w:val="0"/>
                                                          <w:marRight w:val="0"/>
                                                          <w:marTop w:val="0"/>
                                                          <w:marBottom w:val="0"/>
                                                          <w:divBdr>
                                                            <w:top w:val="none" w:sz="0" w:space="0" w:color="auto"/>
                                                            <w:left w:val="none" w:sz="0" w:space="0" w:color="auto"/>
                                                            <w:bottom w:val="none" w:sz="0" w:space="0" w:color="auto"/>
                                                            <w:right w:val="none" w:sz="0" w:space="0" w:color="auto"/>
                                                          </w:divBdr>
                                                          <w:divsChild>
                                                            <w:div w:id="1801142886">
                                                              <w:marLeft w:val="0"/>
                                                              <w:marRight w:val="0"/>
                                                              <w:marTop w:val="0"/>
                                                              <w:marBottom w:val="0"/>
                                                              <w:divBdr>
                                                                <w:top w:val="none" w:sz="0" w:space="0" w:color="auto"/>
                                                                <w:left w:val="none" w:sz="0" w:space="0" w:color="auto"/>
                                                                <w:bottom w:val="none" w:sz="0" w:space="0" w:color="auto"/>
                                                                <w:right w:val="none" w:sz="0" w:space="0" w:color="auto"/>
                                                              </w:divBdr>
                                                              <w:divsChild>
                                                                <w:div w:id="1622958216">
                                                                  <w:marLeft w:val="0"/>
                                                                  <w:marRight w:val="0"/>
                                                                  <w:marTop w:val="0"/>
                                                                  <w:marBottom w:val="0"/>
                                                                  <w:divBdr>
                                                                    <w:top w:val="none" w:sz="0" w:space="0" w:color="auto"/>
                                                                    <w:left w:val="none" w:sz="0" w:space="0" w:color="auto"/>
                                                                    <w:bottom w:val="none" w:sz="0" w:space="0" w:color="auto"/>
                                                                    <w:right w:val="none" w:sz="0" w:space="0" w:color="auto"/>
                                                                  </w:divBdr>
                                                                  <w:divsChild>
                                                                    <w:div w:id="1290208859">
                                                                      <w:marLeft w:val="0"/>
                                                                      <w:marRight w:val="0"/>
                                                                      <w:marTop w:val="0"/>
                                                                      <w:marBottom w:val="0"/>
                                                                      <w:divBdr>
                                                                        <w:top w:val="none" w:sz="0" w:space="0" w:color="auto"/>
                                                                        <w:left w:val="none" w:sz="0" w:space="0" w:color="auto"/>
                                                                        <w:bottom w:val="none" w:sz="0" w:space="0" w:color="auto"/>
                                                                        <w:right w:val="none" w:sz="0" w:space="0" w:color="auto"/>
                                                                      </w:divBdr>
                                                                      <w:divsChild>
                                                                        <w:div w:id="92674402">
                                                                          <w:marLeft w:val="0"/>
                                                                          <w:marRight w:val="240"/>
                                                                          <w:marTop w:val="0"/>
                                                                          <w:marBottom w:val="0"/>
                                                                          <w:divBdr>
                                                                            <w:top w:val="none" w:sz="0" w:space="0" w:color="auto"/>
                                                                            <w:left w:val="none" w:sz="0" w:space="0" w:color="auto"/>
                                                                            <w:bottom w:val="none" w:sz="0" w:space="0" w:color="auto"/>
                                                                            <w:right w:val="none" w:sz="0" w:space="0" w:color="auto"/>
                                                                          </w:divBdr>
                                                                          <w:divsChild>
                                                                            <w:div w:id="1325235155">
                                                                              <w:marLeft w:val="0"/>
                                                                              <w:marRight w:val="0"/>
                                                                              <w:marTop w:val="0"/>
                                                                              <w:marBottom w:val="0"/>
                                                                              <w:divBdr>
                                                                                <w:top w:val="none" w:sz="0" w:space="0" w:color="auto"/>
                                                                                <w:left w:val="none" w:sz="0" w:space="0" w:color="auto"/>
                                                                                <w:bottom w:val="none" w:sz="0" w:space="0" w:color="auto"/>
                                                                                <w:right w:val="none" w:sz="0" w:space="0" w:color="auto"/>
                                                                              </w:divBdr>
                                                                              <w:divsChild>
                                                                                <w:div w:id="2125532640">
                                                                                  <w:marLeft w:val="0"/>
                                                                                  <w:marRight w:val="0"/>
                                                                                  <w:marTop w:val="0"/>
                                                                                  <w:marBottom w:val="0"/>
                                                                                  <w:divBdr>
                                                                                    <w:top w:val="none" w:sz="0" w:space="0" w:color="auto"/>
                                                                                    <w:left w:val="none" w:sz="0" w:space="0" w:color="auto"/>
                                                                                    <w:bottom w:val="none" w:sz="0" w:space="0" w:color="auto"/>
                                                                                    <w:right w:val="none" w:sz="0" w:space="0" w:color="auto"/>
                                                                                  </w:divBdr>
                                                                                  <w:divsChild>
                                                                                    <w:div w:id="1961061277">
                                                                                      <w:marLeft w:val="0"/>
                                                                                      <w:marRight w:val="0"/>
                                                                                      <w:marTop w:val="0"/>
                                                                                      <w:marBottom w:val="0"/>
                                                                                      <w:divBdr>
                                                                                        <w:top w:val="none" w:sz="0" w:space="0" w:color="auto"/>
                                                                                        <w:left w:val="none" w:sz="0" w:space="0" w:color="auto"/>
                                                                                        <w:bottom w:val="none" w:sz="0" w:space="0" w:color="auto"/>
                                                                                        <w:right w:val="none" w:sz="0" w:space="0" w:color="auto"/>
                                                                                      </w:divBdr>
                                                                                      <w:divsChild>
                                                                                        <w:div w:id="1486970763">
                                                                                          <w:marLeft w:val="0"/>
                                                                                          <w:marRight w:val="0"/>
                                                                                          <w:marTop w:val="0"/>
                                                                                          <w:marBottom w:val="0"/>
                                                                                          <w:divBdr>
                                                                                            <w:top w:val="none" w:sz="0" w:space="0" w:color="auto"/>
                                                                                            <w:left w:val="none" w:sz="0" w:space="0" w:color="auto"/>
                                                                                            <w:bottom w:val="none" w:sz="0" w:space="0" w:color="auto"/>
                                                                                            <w:right w:val="none" w:sz="0" w:space="0" w:color="auto"/>
                                                                                          </w:divBdr>
                                                                                          <w:divsChild>
                                                                                            <w:div w:id="1954750462">
                                                                                              <w:marLeft w:val="0"/>
                                                                                              <w:marRight w:val="0"/>
                                                                                              <w:marTop w:val="0"/>
                                                                                              <w:marBottom w:val="0"/>
                                                                                              <w:divBdr>
                                                                                                <w:top w:val="single" w:sz="2" w:space="0" w:color="EFEFEF"/>
                                                                                                <w:left w:val="none" w:sz="0" w:space="0" w:color="auto"/>
                                                                                                <w:bottom w:val="none" w:sz="0" w:space="0" w:color="auto"/>
                                                                                                <w:right w:val="none" w:sz="0" w:space="0" w:color="auto"/>
                                                                                              </w:divBdr>
                                                                                              <w:divsChild>
                                                                                                <w:div w:id="1047990776">
                                                                                                  <w:marLeft w:val="0"/>
                                                                                                  <w:marRight w:val="0"/>
                                                                                                  <w:marTop w:val="0"/>
                                                                                                  <w:marBottom w:val="0"/>
                                                                                                  <w:divBdr>
                                                                                                    <w:top w:val="single" w:sz="6" w:space="0" w:color="auto"/>
                                                                                                    <w:left w:val="none" w:sz="0" w:space="0" w:color="auto"/>
                                                                                                    <w:bottom w:val="none" w:sz="0" w:space="0" w:color="auto"/>
                                                                                                    <w:right w:val="none" w:sz="0" w:space="0" w:color="auto"/>
                                                                                                  </w:divBdr>
                                                                                                  <w:divsChild>
                                                                                                    <w:div w:id="1355494212">
                                                                                                      <w:marLeft w:val="0"/>
                                                                                                      <w:marRight w:val="0"/>
                                                                                                      <w:marTop w:val="0"/>
                                                                                                      <w:marBottom w:val="0"/>
                                                                                                      <w:divBdr>
                                                                                                        <w:top w:val="none" w:sz="0" w:space="0" w:color="auto"/>
                                                                                                        <w:left w:val="none" w:sz="0" w:space="0" w:color="auto"/>
                                                                                                        <w:bottom w:val="none" w:sz="0" w:space="0" w:color="auto"/>
                                                                                                        <w:right w:val="none" w:sz="0" w:space="0" w:color="auto"/>
                                                                                                      </w:divBdr>
                                                                                                      <w:divsChild>
                                                                                                        <w:div w:id="1767769891">
                                                                                                          <w:marLeft w:val="0"/>
                                                                                                          <w:marRight w:val="0"/>
                                                                                                          <w:marTop w:val="0"/>
                                                                                                          <w:marBottom w:val="0"/>
                                                                                                          <w:divBdr>
                                                                                                            <w:top w:val="none" w:sz="0" w:space="0" w:color="auto"/>
                                                                                                            <w:left w:val="none" w:sz="0" w:space="0" w:color="auto"/>
                                                                                                            <w:bottom w:val="none" w:sz="0" w:space="0" w:color="auto"/>
                                                                                                            <w:right w:val="none" w:sz="0" w:space="0" w:color="auto"/>
                                                                                                          </w:divBdr>
                                                                                                          <w:divsChild>
                                                                                                            <w:div w:id="911937079">
                                                                                                              <w:marLeft w:val="0"/>
                                                                                                              <w:marRight w:val="0"/>
                                                                                                              <w:marTop w:val="0"/>
                                                                                                              <w:marBottom w:val="0"/>
                                                                                                              <w:divBdr>
                                                                                                                <w:top w:val="none" w:sz="0" w:space="0" w:color="auto"/>
                                                                                                                <w:left w:val="none" w:sz="0" w:space="0" w:color="auto"/>
                                                                                                                <w:bottom w:val="none" w:sz="0" w:space="0" w:color="auto"/>
                                                                                                                <w:right w:val="none" w:sz="0" w:space="0" w:color="auto"/>
                                                                                                              </w:divBdr>
                                                                                                              <w:divsChild>
                                                                                                                <w:div w:id="610819470">
                                                                                                                  <w:marLeft w:val="0"/>
                                                                                                                  <w:marRight w:val="0"/>
                                                                                                                  <w:marTop w:val="0"/>
                                                                                                                  <w:marBottom w:val="0"/>
                                                                                                                  <w:divBdr>
                                                                                                                    <w:top w:val="none" w:sz="0" w:space="0" w:color="auto"/>
                                                                                                                    <w:left w:val="none" w:sz="0" w:space="0" w:color="auto"/>
                                                                                                                    <w:bottom w:val="none" w:sz="0" w:space="0" w:color="auto"/>
                                                                                                                    <w:right w:val="none" w:sz="0" w:space="0" w:color="auto"/>
                                                                                                                  </w:divBdr>
                                                                                                                  <w:divsChild>
                                                                                                                    <w:div w:id="1483890455">
                                                                                                                      <w:marLeft w:val="0"/>
                                                                                                                      <w:marRight w:val="0"/>
                                                                                                                      <w:marTop w:val="0"/>
                                                                                                                      <w:marBottom w:val="0"/>
                                                                                                                      <w:divBdr>
                                                                                                                        <w:top w:val="none" w:sz="0" w:space="0" w:color="auto"/>
                                                                                                                        <w:left w:val="none" w:sz="0" w:space="0" w:color="auto"/>
                                                                                                                        <w:bottom w:val="none" w:sz="0" w:space="0" w:color="auto"/>
                                                                                                                        <w:right w:val="none" w:sz="0" w:space="0" w:color="auto"/>
                                                                                                                      </w:divBdr>
                                                                                                                      <w:divsChild>
                                                                                                                        <w:div w:id="1618948699">
                                                                                                                          <w:marLeft w:val="0"/>
                                                                                                                          <w:marRight w:val="0"/>
                                                                                                                          <w:marTop w:val="0"/>
                                                                                                                          <w:marBottom w:val="0"/>
                                                                                                                          <w:divBdr>
                                                                                                                            <w:top w:val="none" w:sz="0" w:space="0" w:color="auto"/>
                                                                                                                            <w:left w:val="none" w:sz="0" w:space="0" w:color="auto"/>
                                                                                                                            <w:bottom w:val="none" w:sz="0" w:space="0" w:color="auto"/>
                                                                                                                            <w:right w:val="none" w:sz="0" w:space="0" w:color="auto"/>
                                                                                                                          </w:divBdr>
                                                                                                                          <w:divsChild>
                                                                                                                            <w:div w:id="891385270">
                                                                                                                              <w:marLeft w:val="0"/>
                                                                                                                              <w:marRight w:val="0"/>
                                                                                                                              <w:marTop w:val="120"/>
                                                                                                                              <w:marBottom w:val="0"/>
                                                                                                                              <w:divBdr>
                                                                                                                                <w:top w:val="none" w:sz="0" w:space="0" w:color="auto"/>
                                                                                                                                <w:left w:val="none" w:sz="0" w:space="0" w:color="auto"/>
                                                                                                                                <w:bottom w:val="none" w:sz="0" w:space="0" w:color="auto"/>
                                                                                                                                <w:right w:val="none" w:sz="0" w:space="0" w:color="auto"/>
                                                                                                                              </w:divBdr>
                                                                                                                              <w:divsChild>
                                                                                                                                <w:div w:id="1768623009">
                                                                                                                                  <w:marLeft w:val="0"/>
                                                                                                                                  <w:marRight w:val="0"/>
                                                                                                                                  <w:marTop w:val="0"/>
                                                                                                                                  <w:marBottom w:val="0"/>
                                                                                                                                  <w:divBdr>
                                                                                                                                    <w:top w:val="none" w:sz="0" w:space="0" w:color="auto"/>
                                                                                                                                    <w:left w:val="none" w:sz="0" w:space="0" w:color="auto"/>
                                                                                                                                    <w:bottom w:val="none" w:sz="0" w:space="0" w:color="auto"/>
                                                                                                                                    <w:right w:val="none" w:sz="0" w:space="0" w:color="auto"/>
                                                                                                                                  </w:divBdr>
                                                                                                                                  <w:divsChild>
                                                                                                                                    <w:div w:id="1482884432">
                                                                                                                                      <w:marLeft w:val="0"/>
                                                                                                                                      <w:marRight w:val="0"/>
                                                                                                                                      <w:marTop w:val="0"/>
                                                                                                                                      <w:marBottom w:val="0"/>
                                                                                                                                      <w:divBdr>
                                                                                                                                        <w:top w:val="none" w:sz="0" w:space="0" w:color="auto"/>
                                                                                                                                        <w:left w:val="none" w:sz="0" w:space="0" w:color="auto"/>
                                                                                                                                        <w:bottom w:val="none" w:sz="0" w:space="0" w:color="auto"/>
                                                                                                                                        <w:right w:val="none" w:sz="0" w:space="0" w:color="auto"/>
                                                                                                                                      </w:divBdr>
                                                                                                                                      <w:divsChild>
                                                                                                                                        <w:div w:id="226380574">
                                                                                                                                          <w:marLeft w:val="0"/>
                                                                                                                                          <w:marRight w:val="0"/>
                                                                                                                                          <w:marTop w:val="0"/>
                                                                                                                                          <w:marBottom w:val="0"/>
                                                                                                                                          <w:divBdr>
                                                                                                                                            <w:top w:val="none" w:sz="0" w:space="0" w:color="auto"/>
                                                                                                                                            <w:left w:val="none" w:sz="0" w:space="0" w:color="auto"/>
                                                                                                                                            <w:bottom w:val="none" w:sz="0" w:space="0" w:color="auto"/>
                                                                                                                                            <w:right w:val="none" w:sz="0" w:space="0" w:color="auto"/>
                                                                                                                                          </w:divBdr>
                                                                                                                                          <w:divsChild>
                                                                                                                                            <w:div w:id="1420370316">
                                                                                                                                              <w:marLeft w:val="0"/>
                                                                                                                                              <w:marRight w:val="0"/>
                                                                                                                                              <w:marTop w:val="0"/>
                                                                                                                                              <w:marBottom w:val="0"/>
                                                                                                                                              <w:divBdr>
                                                                                                                                                <w:top w:val="none" w:sz="0" w:space="0" w:color="auto"/>
                                                                                                                                                <w:left w:val="none" w:sz="0" w:space="0" w:color="auto"/>
                                                                                                                                                <w:bottom w:val="none" w:sz="0" w:space="0" w:color="auto"/>
                                                                                                                                                <w:right w:val="none" w:sz="0" w:space="0" w:color="auto"/>
                                                                                                                                              </w:divBdr>
                                                                                                                                              <w:divsChild>
                                                                                                                                                <w:div w:id="128962344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29338199">
                                                                                                                                                      <w:marLeft w:val="0"/>
                                                                                                                                                      <w:marRight w:val="0"/>
                                                                                                                                                      <w:marTop w:val="0"/>
                                                                                                                                                      <w:marBottom w:val="0"/>
                                                                                                                                                      <w:divBdr>
                                                                                                                                                        <w:top w:val="none" w:sz="0" w:space="0" w:color="auto"/>
                                                                                                                                                        <w:left w:val="none" w:sz="0" w:space="0" w:color="auto"/>
                                                                                                                                                        <w:bottom w:val="none" w:sz="0" w:space="0" w:color="auto"/>
                                                                                                                                                        <w:right w:val="none" w:sz="0" w:space="0" w:color="auto"/>
                                                                                                                                                      </w:divBdr>
                                                                                                                                                      <w:divsChild>
                                                                                                                                                        <w:div w:id="1611282331">
                                                                                                                                                          <w:marLeft w:val="0"/>
                                                                                                                                                          <w:marRight w:val="0"/>
                                                                                                                                                          <w:marTop w:val="0"/>
                                                                                                                                                          <w:marBottom w:val="0"/>
                                                                                                                                                          <w:divBdr>
                                                                                                                                                            <w:top w:val="none" w:sz="0" w:space="0" w:color="auto"/>
                                                                                                                                                            <w:left w:val="none" w:sz="0" w:space="0" w:color="auto"/>
                                                                                                                                                            <w:bottom w:val="none" w:sz="0" w:space="0" w:color="auto"/>
                                                                                                                                                            <w:right w:val="none" w:sz="0" w:space="0" w:color="auto"/>
                                                                                                                                                          </w:divBdr>
                                                                                                                                                          <w:divsChild>
                                                                                                                                                            <w:div w:id="627008912">
                                                                                                                                                              <w:marLeft w:val="0"/>
                                                                                                                                                              <w:marRight w:val="0"/>
                                                                                                                                                              <w:marTop w:val="0"/>
                                                                                                                                                              <w:marBottom w:val="0"/>
                                                                                                                                                              <w:divBdr>
                                                                                                                                                                <w:top w:val="none" w:sz="0" w:space="0" w:color="auto"/>
                                                                                                                                                                <w:left w:val="none" w:sz="0" w:space="0" w:color="auto"/>
                                                                                                                                                                <w:bottom w:val="none" w:sz="0" w:space="0" w:color="auto"/>
                                                                                                                                                                <w:right w:val="none" w:sz="0" w:space="0" w:color="auto"/>
                                                                                                                                                              </w:divBdr>
                                                                                                                                                              <w:divsChild>
                                                                                                                                                                <w:div w:id="1034963507">
                                                                                                                                                                  <w:marLeft w:val="0"/>
                                                                                                                                                                  <w:marRight w:val="0"/>
                                                                                                                                                                  <w:marTop w:val="0"/>
                                                                                                                                                                  <w:marBottom w:val="0"/>
                                                                                                                                                                  <w:divBdr>
                                                                                                                                                                    <w:top w:val="none" w:sz="0" w:space="0" w:color="auto"/>
                                                                                                                                                                    <w:left w:val="none" w:sz="0" w:space="0" w:color="auto"/>
                                                                                                                                                                    <w:bottom w:val="none" w:sz="0" w:space="0" w:color="auto"/>
                                                                                                                                                                    <w:right w:val="none" w:sz="0" w:space="0" w:color="auto"/>
                                                                                                                                                                  </w:divBdr>
                                                                                                                                                                  <w:divsChild>
                                                                                                                                                                    <w:div w:id="154687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7650557">
      <w:bodyDiv w:val="1"/>
      <w:marLeft w:val="0"/>
      <w:marRight w:val="0"/>
      <w:marTop w:val="0"/>
      <w:marBottom w:val="0"/>
      <w:divBdr>
        <w:top w:val="none" w:sz="0" w:space="0" w:color="auto"/>
        <w:left w:val="none" w:sz="0" w:space="0" w:color="auto"/>
        <w:bottom w:val="none" w:sz="0" w:space="0" w:color="auto"/>
        <w:right w:val="none" w:sz="0" w:space="0" w:color="auto"/>
      </w:divBdr>
      <w:divsChild>
        <w:div w:id="19794526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5531752">
              <w:marLeft w:val="0"/>
              <w:marRight w:val="0"/>
              <w:marTop w:val="0"/>
              <w:marBottom w:val="0"/>
              <w:divBdr>
                <w:top w:val="none" w:sz="0" w:space="0" w:color="auto"/>
                <w:left w:val="none" w:sz="0" w:space="0" w:color="auto"/>
                <w:bottom w:val="none" w:sz="0" w:space="0" w:color="auto"/>
                <w:right w:val="none" w:sz="0" w:space="0" w:color="auto"/>
              </w:divBdr>
              <w:divsChild>
                <w:div w:id="540628061">
                  <w:marLeft w:val="0"/>
                  <w:marRight w:val="0"/>
                  <w:marTop w:val="0"/>
                  <w:marBottom w:val="0"/>
                  <w:divBdr>
                    <w:top w:val="none" w:sz="0" w:space="0" w:color="auto"/>
                    <w:left w:val="none" w:sz="0" w:space="0" w:color="auto"/>
                    <w:bottom w:val="none" w:sz="0" w:space="0" w:color="auto"/>
                    <w:right w:val="none" w:sz="0" w:space="0" w:color="auto"/>
                  </w:divBdr>
                  <w:divsChild>
                    <w:div w:id="121211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ubmed.ncbi.nlm.nih.gov/2585281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ubmed.ncbi.nlm.nih.gov/24017991/" TargetMode="External"/><Relationship Id="rId5" Type="http://schemas.openxmlformats.org/officeDocument/2006/relationships/hyperlink" Target="https://pubmed.ncbi.nlm.nih.gov/29403185/"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3</TotalTime>
  <Pages>4</Pages>
  <Words>1258</Words>
  <Characters>717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8</cp:revision>
  <dcterms:created xsi:type="dcterms:W3CDTF">2021-11-14T21:04:00Z</dcterms:created>
  <dcterms:modified xsi:type="dcterms:W3CDTF">2021-12-01T20:46:00Z</dcterms:modified>
</cp:coreProperties>
</file>